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9648"/>
      </w:tblGrid>
      <w:tr w:rsidR="00F42CB7" w:rsidRPr="00773505" w14:paraId="5565A26A" w14:textId="77777777" w:rsidTr="003B690A">
        <w:trPr>
          <w:trHeight w:val="1080"/>
          <w:jc w:val="center"/>
        </w:trPr>
        <w:tc>
          <w:tcPr>
            <w:tcW w:w="9648" w:type="dxa"/>
            <w:tcBorders>
              <w:bottom w:val="single" w:sz="2" w:space="0" w:color="auto"/>
            </w:tcBorders>
            <w:vAlign w:val="center"/>
          </w:tcPr>
          <w:p w14:paraId="573357A1" w14:textId="44DAAD83" w:rsidR="00F42CB7" w:rsidRPr="00773505" w:rsidRDefault="00F42CB7" w:rsidP="003B690A">
            <w:pPr>
              <w:spacing w:after="60"/>
              <w:rPr>
                <w:rFonts w:cs="Arial"/>
                <w:szCs w:val="24"/>
              </w:rPr>
            </w:pPr>
            <w:r w:rsidRPr="00773505">
              <w:rPr>
                <w:rFonts w:cs="Arial"/>
                <w:b/>
                <w:color w:val="auto"/>
                <w:szCs w:val="24"/>
              </w:rPr>
              <w:t xml:space="preserve">Who certified this budget for accuracy?  </w:t>
            </w:r>
          </w:p>
          <w:p w14:paraId="67B59879" w14:textId="2241340F" w:rsidR="00F42CB7" w:rsidRPr="00773505" w:rsidRDefault="00F42CB7" w:rsidP="003B690A">
            <w:pPr>
              <w:spacing w:after="60"/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 xml:space="preserve">Name: </w:t>
            </w:r>
            <w:sdt>
              <w:sdtPr>
                <w:rPr>
                  <w:rFonts w:cs="Arial"/>
                  <w:sz w:val="22"/>
                  <w:szCs w:val="22"/>
                </w:rPr>
                <w:id w:val="-150909510"/>
                <w:placeholder>
                  <w:docPart w:val="C28A496A45994F12A84D0BCDED5376DA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  <w:r w:rsidRPr="00773505">
              <w:rPr>
                <w:rFonts w:cs="Arial"/>
                <w:sz w:val="22"/>
                <w:szCs w:val="22"/>
              </w:rPr>
              <w:t xml:space="preserve">        Title: </w:t>
            </w:r>
            <w:sdt>
              <w:sdtPr>
                <w:rPr>
                  <w:rFonts w:cs="Arial"/>
                  <w:sz w:val="22"/>
                  <w:szCs w:val="22"/>
                </w:rPr>
                <w:id w:val="-1011755294"/>
                <w:placeholder>
                  <w:docPart w:val="ADC1AC404E6144C2BB59520F65A14F61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16B914F4" w14:textId="093B7199" w:rsidR="003B690A" w:rsidRPr="00773505" w:rsidRDefault="00F42CB7" w:rsidP="003B690A">
            <w:pPr>
              <w:spacing w:after="60"/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 xml:space="preserve">Email: </w:t>
            </w:r>
            <w:sdt>
              <w:sdtPr>
                <w:rPr>
                  <w:rFonts w:cs="Arial"/>
                  <w:sz w:val="22"/>
                  <w:szCs w:val="22"/>
                </w:rPr>
                <w:id w:val="-1015687504"/>
                <w:placeholder>
                  <w:docPart w:val="A27F9F71946B444ABA6ECFEA63A7F129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</w:tc>
      </w:tr>
      <w:tr w:rsidR="003B690A" w:rsidRPr="00773505" w14:paraId="0BA553E3" w14:textId="77777777" w:rsidTr="003B690A">
        <w:trPr>
          <w:trHeight w:val="720"/>
          <w:jc w:val="center"/>
        </w:trPr>
        <w:tc>
          <w:tcPr>
            <w:tcW w:w="9648" w:type="dxa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14:paraId="752D1A54" w14:textId="77777777" w:rsidR="003B690A" w:rsidRPr="00773505" w:rsidRDefault="003B690A" w:rsidP="003B690A">
            <w:pPr>
              <w:spacing w:after="60"/>
              <w:rPr>
                <w:rFonts w:cs="Arial"/>
                <w:i/>
                <w:iCs/>
                <w:sz w:val="20"/>
              </w:rPr>
            </w:pPr>
            <w:r w:rsidRPr="00773505">
              <w:rPr>
                <w:rFonts w:cs="Arial"/>
                <w:sz w:val="20"/>
              </w:rPr>
              <w:t xml:space="preserve">  </w:t>
            </w:r>
            <w:sdt>
              <w:sdtPr>
                <w:rPr>
                  <w:rFonts w:cs="Arial"/>
                  <w:sz w:val="20"/>
                </w:rPr>
                <w:id w:val="-1890248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i/>
                <w:iCs/>
                <w:sz w:val="20"/>
              </w:rPr>
              <w:t xml:space="preserve"> Accurate Table 1 Calculations          </w:t>
            </w:r>
            <w:sdt>
              <w:sdtPr>
                <w:rPr>
                  <w:rFonts w:cs="Arial"/>
                  <w:sz w:val="20"/>
                </w:rPr>
                <w:id w:val="-69462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i/>
                <w:iCs/>
                <w:sz w:val="20"/>
              </w:rPr>
              <w:t xml:space="preserve"> Accurate Table 2 Calculations     </w:t>
            </w:r>
          </w:p>
          <w:p w14:paraId="4BA81E75" w14:textId="629B1435" w:rsidR="003B690A" w:rsidRPr="00773505" w:rsidRDefault="003B690A" w:rsidP="003B690A">
            <w:pPr>
              <w:rPr>
                <w:rFonts w:cs="Arial"/>
                <w:i/>
                <w:iCs/>
                <w:sz w:val="20"/>
              </w:rPr>
            </w:pPr>
            <w:r w:rsidRPr="00773505">
              <w:rPr>
                <w:rFonts w:cs="Arial"/>
                <w:sz w:val="20"/>
              </w:rPr>
              <w:t xml:space="preserve">  </w:t>
            </w:r>
            <w:sdt>
              <w:sdtPr>
                <w:rPr>
                  <w:rFonts w:cs="Arial"/>
                  <w:sz w:val="20"/>
                </w:rPr>
                <w:id w:val="-135842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i/>
                <w:iCs/>
                <w:sz w:val="20"/>
              </w:rPr>
              <w:t xml:space="preserve"> Table 1 Totals = Table 2 Totals        </w:t>
            </w:r>
            <w:sdt>
              <w:sdtPr>
                <w:rPr>
                  <w:rFonts w:cs="Arial"/>
                  <w:sz w:val="20"/>
                </w:rPr>
                <w:id w:val="-60364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sz w:val="22"/>
                <w:szCs w:val="22"/>
              </w:rPr>
              <w:t xml:space="preserve"> </w:t>
            </w:r>
            <w:r w:rsidR="003E0672" w:rsidRPr="003E0672">
              <w:rPr>
                <w:rFonts w:cs="Arial"/>
                <w:i/>
                <w:iCs/>
                <w:sz w:val="20"/>
              </w:rPr>
              <w:t xml:space="preserve">All </w:t>
            </w:r>
            <w:r w:rsidRPr="003E0672">
              <w:rPr>
                <w:rFonts w:cs="Arial"/>
                <w:i/>
                <w:iCs/>
                <w:sz w:val="20"/>
              </w:rPr>
              <w:t>Totals</w:t>
            </w:r>
            <w:r w:rsidRPr="00773505">
              <w:rPr>
                <w:rFonts w:cs="Arial"/>
                <w:i/>
                <w:iCs/>
                <w:sz w:val="20"/>
              </w:rPr>
              <w:t xml:space="preserve"> = Funding Totals on Application Form</w:t>
            </w:r>
          </w:p>
        </w:tc>
      </w:tr>
    </w:tbl>
    <w:p w14:paraId="252970AF" w14:textId="5B279035" w:rsidR="00F42CB7" w:rsidRPr="00773505" w:rsidRDefault="00F42CB7" w:rsidP="003E0672">
      <w:pPr>
        <w:rPr>
          <w:rFonts w:cs="Arial"/>
          <w:b/>
          <w:color w:val="auto"/>
          <w:sz w:val="22"/>
          <w:szCs w:val="22"/>
        </w:rPr>
      </w:pPr>
    </w:p>
    <w:p w14:paraId="17D42429" w14:textId="3F30634C" w:rsidR="001F5504" w:rsidRPr="00773505" w:rsidRDefault="001F5504" w:rsidP="001F5504">
      <w:pPr>
        <w:rPr>
          <w:rFonts w:cs="Arial"/>
          <w:b/>
          <w:color w:val="auto"/>
          <w:szCs w:val="24"/>
        </w:rPr>
      </w:pPr>
      <w:r w:rsidRPr="00773505">
        <w:rPr>
          <w:rFonts w:cs="Arial"/>
          <w:b/>
          <w:szCs w:val="24"/>
        </w:rPr>
        <w:t>TOTAL PROJECTED [ESTIMATED] EXPENDITURES:</w:t>
      </w:r>
    </w:p>
    <w:tbl>
      <w:tblPr>
        <w:tblW w:w="964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2"/>
        <w:gridCol w:w="1440"/>
        <w:gridCol w:w="1584"/>
        <w:gridCol w:w="1584"/>
        <w:gridCol w:w="1584"/>
        <w:gridCol w:w="1584"/>
      </w:tblGrid>
      <w:tr w:rsidR="001F5504" w:rsidRPr="00773505" w14:paraId="52D31F77" w14:textId="77777777" w:rsidTr="001F5504">
        <w:trPr>
          <w:cantSplit/>
          <w:trHeight w:val="576"/>
          <w:jc w:val="center"/>
        </w:trPr>
        <w:tc>
          <w:tcPr>
            <w:tcW w:w="1872" w:type="dxa"/>
            <w:vMerge w:val="restart"/>
            <w:vAlign w:val="center"/>
          </w:tcPr>
          <w:p w14:paraId="7C17F3DC" w14:textId="34509A7A" w:rsidR="001F5504" w:rsidRPr="00773505" w:rsidRDefault="001F5504" w:rsidP="00357622">
            <w:pPr>
              <w:rPr>
                <w:rFonts w:cs="Arial"/>
                <w:b/>
                <w:szCs w:val="24"/>
              </w:rPr>
            </w:pPr>
            <w:r w:rsidRPr="00773505">
              <w:rPr>
                <w:rFonts w:cs="Arial"/>
                <w:b/>
                <w:szCs w:val="24"/>
              </w:rPr>
              <w:t>TABLE 1</w:t>
            </w:r>
          </w:p>
        </w:tc>
        <w:tc>
          <w:tcPr>
            <w:tcW w:w="1440" w:type="dxa"/>
            <w:vMerge w:val="restart"/>
            <w:shd w:val="clear" w:color="auto" w:fill="F2F2F2" w:themeFill="background1" w:themeFillShade="F2"/>
            <w:vAlign w:val="center"/>
          </w:tcPr>
          <w:p w14:paraId="3DF32D24" w14:textId="77777777" w:rsidR="001F5504" w:rsidRPr="00773505" w:rsidRDefault="001F5504" w:rsidP="00357622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WSCPR</w:t>
            </w:r>
          </w:p>
          <w:p w14:paraId="35179F69" w14:textId="77777777" w:rsidR="001F5504" w:rsidRPr="00773505" w:rsidRDefault="001F5504" w:rsidP="00357622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Request</w:t>
            </w:r>
          </w:p>
        </w:tc>
        <w:tc>
          <w:tcPr>
            <w:tcW w:w="4752" w:type="dxa"/>
            <w:gridSpan w:val="3"/>
            <w:shd w:val="clear" w:color="auto" w:fill="FFFFFF" w:themeFill="background1"/>
            <w:vAlign w:val="center"/>
          </w:tcPr>
          <w:p w14:paraId="664B571C" w14:textId="24282413" w:rsidR="001F5504" w:rsidRPr="00773505" w:rsidRDefault="001F5504" w:rsidP="00357622">
            <w:pPr>
              <w:jc w:val="center"/>
              <w:rPr>
                <w:rFonts w:cs="Arial"/>
                <w:b/>
                <w:sz w:val="22"/>
                <w:szCs w:val="22"/>
                <w:vertAlign w:val="superscript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FUND CONTRIBUTIONS</w:t>
            </w:r>
          </w:p>
        </w:tc>
        <w:tc>
          <w:tcPr>
            <w:tcW w:w="1584" w:type="dxa"/>
            <w:vMerge w:val="restart"/>
            <w:vAlign w:val="center"/>
          </w:tcPr>
          <w:p w14:paraId="7359B073" w14:textId="77777777" w:rsidR="001F5504" w:rsidRPr="00773505" w:rsidRDefault="001F5504" w:rsidP="00357622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TOTAL</w:t>
            </w:r>
          </w:p>
        </w:tc>
      </w:tr>
      <w:tr w:rsidR="001F5504" w:rsidRPr="00773505" w14:paraId="091B6FD7" w14:textId="77777777" w:rsidTr="001F5504">
        <w:trPr>
          <w:cantSplit/>
          <w:jc w:val="center"/>
        </w:trPr>
        <w:tc>
          <w:tcPr>
            <w:tcW w:w="1872" w:type="dxa"/>
            <w:vMerge/>
          </w:tcPr>
          <w:p w14:paraId="086B0375" w14:textId="77777777" w:rsidR="001F5504" w:rsidRPr="00773505" w:rsidRDefault="001F5504" w:rsidP="00357622">
            <w:pPr>
              <w:rPr>
                <w:rFonts w:cs="Arial"/>
                <w:szCs w:val="24"/>
              </w:rPr>
            </w:pPr>
          </w:p>
        </w:tc>
        <w:tc>
          <w:tcPr>
            <w:tcW w:w="1440" w:type="dxa"/>
            <w:vMerge/>
            <w:shd w:val="clear" w:color="auto" w:fill="F2F2F2" w:themeFill="background1" w:themeFillShade="F2"/>
          </w:tcPr>
          <w:p w14:paraId="0C705036" w14:textId="77777777" w:rsidR="001F5504" w:rsidRPr="00773505" w:rsidRDefault="001F5504" w:rsidP="00357622">
            <w:pPr>
              <w:rPr>
                <w:rFonts w:cs="Arial"/>
                <w:szCs w:val="24"/>
              </w:rPr>
            </w:pPr>
          </w:p>
        </w:tc>
        <w:tc>
          <w:tcPr>
            <w:tcW w:w="1584" w:type="dxa"/>
          </w:tcPr>
          <w:p w14:paraId="4BC1DDA4" w14:textId="501669D5" w:rsidR="001F5504" w:rsidRPr="00773505" w:rsidRDefault="001F5504" w:rsidP="00357622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Cash</w:t>
            </w:r>
          </w:p>
        </w:tc>
        <w:tc>
          <w:tcPr>
            <w:tcW w:w="1584" w:type="dxa"/>
          </w:tcPr>
          <w:p w14:paraId="6760B4FE" w14:textId="6474C397" w:rsidR="001F5504" w:rsidRPr="00773505" w:rsidRDefault="001F5504" w:rsidP="00357622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In-kind</w:t>
            </w:r>
          </w:p>
        </w:tc>
        <w:tc>
          <w:tcPr>
            <w:tcW w:w="1584" w:type="dxa"/>
          </w:tcPr>
          <w:p w14:paraId="040C5B01" w14:textId="0114C1DB" w:rsidR="001F5504" w:rsidRPr="00773505" w:rsidRDefault="001F5504" w:rsidP="00357622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In-kind Time</w:t>
            </w:r>
          </w:p>
        </w:tc>
        <w:tc>
          <w:tcPr>
            <w:tcW w:w="1584" w:type="dxa"/>
            <w:vMerge/>
          </w:tcPr>
          <w:p w14:paraId="690BE9F6" w14:textId="77777777" w:rsidR="001F5504" w:rsidRPr="00773505" w:rsidRDefault="001F5504" w:rsidP="00357622">
            <w:pPr>
              <w:rPr>
                <w:rFonts w:cs="Arial"/>
                <w:szCs w:val="24"/>
              </w:rPr>
            </w:pPr>
          </w:p>
        </w:tc>
      </w:tr>
      <w:tr w:rsidR="00F42CB7" w:rsidRPr="00773505" w14:paraId="7AD1C9D8" w14:textId="77777777" w:rsidTr="001F5504">
        <w:trPr>
          <w:trHeight w:val="504"/>
          <w:jc w:val="center"/>
        </w:trPr>
        <w:tc>
          <w:tcPr>
            <w:tcW w:w="1872" w:type="dxa"/>
            <w:vAlign w:val="center"/>
          </w:tcPr>
          <w:p w14:paraId="7C9E4D0A" w14:textId="77777777" w:rsidR="00F42CB7" w:rsidRPr="00773505" w:rsidRDefault="00F42CB7" w:rsidP="00357622">
            <w:pPr>
              <w:rPr>
                <w:rFonts w:cs="Arial"/>
                <w:sz w:val="22"/>
                <w:szCs w:val="22"/>
                <w:vertAlign w:val="superscript"/>
              </w:rPr>
            </w:pPr>
            <w:r w:rsidRPr="00773505">
              <w:rPr>
                <w:rFonts w:cs="Arial"/>
                <w:sz w:val="22"/>
                <w:szCs w:val="22"/>
              </w:rPr>
              <w:t>Salaries</w:t>
            </w:r>
            <w:r w:rsidRPr="00773505">
              <w:rPr>
                <w:rFonts w:cs="Arial"/>
                <w:sz w:val="22"/>
                <w:szCs w:val="22"/>
                <w:vertAlign w:val="superscript"/>
              </w:rPr>
              <w:t>1</w:t>
            </w:r>
          </w:p>
        </w:tc>
        <w:sdt>
          <w:sdtPr>
            <w:rPr>
              <w:rFonts w:cs="Arial"/>
              <w:sz w:val="22"/>
              <w:szCs w:val="22"/>
            </w:rPr>
            <w:id w:val="-158290839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40" w:type="dxa"/>
                <w:shd w:val="clear" w:color="auto" w:fill="F2F2F2" w:themeFill="background1" w:themeFillShade="F2"/>
                <w:vAlign w:val="center"/>
              </w:tcPr>
              <w:p w14:paraId="5FFE72D7" w14:textId="320F9963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861312687"/>
            <w:placeholder>
              <w:docPart w:val="E1204BFBC64348EFA8CF95F20B217D59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3F8885D6" w14:textId="38B09EDB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975335073"/>
            <w:placeholder>
              <w:docPart w:val="3E2E6A9B1FE442B2BE7E51C59D2C9F5C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73833383" w14:textId="6B68364F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23064965"/>
            <w:placeholder>
              <w:docPart w:val="02E33E1606B343C5891513BF7FC19DD6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0B5C2174" w14:textId="7180CD7F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80933974"/>
            <w:placeholder>
              <w:docPart w:val="513F40A796AB45C3B0842C2FA154BA94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687C122A" w14:textId="5C8DC48B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F42CB7" w:rsidRPr="00773505" w14:paraId="2B874A51" w14:textId="77777777" w:rsidTr="001F5504">
        <w:trPr>
          <w:trHeight w:val="504"/>
          <w:jc w:val="center"/>
        </w:trPr>
        <w:tc>
          <w:tcPr>
            <w:tcW w:w="1872" w:type="dxa"/>
            <w:vAlign w:val="center"/>
          </w:tcPr>
          <w:p w14:paraId="5D395595" w14:textId="77777777" w:rsidR="00F42CB7" w:rsidRPr="00773505" w:rsidRDefault="00F42CB7" w:rsidP="00357622">
            <w:pPr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>Benefits</w:t>
            </w:r>
          </w:p>
        </w:tc>
        <w:sdt>
          <w:sdtPr>
            <w:rPr>
              <w:rFonts w:cs="Arial"/>
              <w:sz w:val="22"/>
              <w:szCs w:val="22"/>
            </w:rPr>
            <w:id w:val="-800768214"/>
            <w:placeholder>
              <w:docPart w:val="B542B5BC5E8B4DE7A78D842E60A30159"/>
            </w:placeholder>
            <w:text/>
          </w:sdtPr>
          <w:sdtEndPr/>
          <w:sdtContent>
            <w:tc>
              <w:tcPr>
                <w:tcW w:w="1440" w:type="dxa"/>
                <w:shd w:val="clear" w:color="auto" w:fill="F2F2F2" w:themeFill="background1" w:themeFillShade="F2"/>
                <w:vAlign w:val="center"/>
              </w:tcPr>
              <w:p w14:paraId="7B95278B" w14:textId="48D48CDB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014264227"/>
            <w:placeholder>
              <w:docPart w:val="E693C639C4764E32B4FEC5F23AE204ED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241AE759" w14:textId="6C095FE5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246068735"/>
            <w:placeholder>
              <w:docPart w:val="175225CAA34D4680B3AD34D756D0351D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372A11E1" w14:textId="5F718224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924679956"/>
            <w:placeholder>
              <w:docPart w:val="C8BD230F7A6044E284DD88F4908CC255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63FCC8B1" w14:textId="6DA4A0AD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2043939607"/>
            <w:placeholder>
              <w:docPart w:val="BA79E317049E4B0A9D6057A255A68AA3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73AC13FA" w14:textId="5CB03602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F42CB7" w:rsidRPr="00773505" w14:paraId="0A7C8E42" w14:textId="77777777" w:rsidTr="001F5504">
        <w:trPr>
          <w:trHeight w:val="504"/>
          <w:jc w:val="center"/>
        </w:trPr>
        <w:tc>
          <w:tcPr>
            <w:tcW w:w="1872" w:type="dxa"/>
            <w:vAlign w:val="center"/>
          </w:tcPr>
          <w:p w14:paraId="003ADFDE" w14:textId="77777777" w:rsidR="00F42CB7" w:rsidRPr="00773505" w:rsidRDefault="00F42CB7" w:rsidP="00357622">
            <w:pPr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>Temp/Hourly Workers</w:t>
            </w:r>
          </w:p>
        </w:tc>
        <w:sdt>
          <w:sdtPr>
            <w:rPr>
              <w:rFonts w:cs="Arial"/>
              <w:sz w:val="22"/>
              <w:szCs w:val="22"/>
            </w:rPr>
            <w:id w:val="-1106423929"/>
            <w:placeholder>
              <w:docPart w:val="01AD68AC35604F5FAC2764F21941D6AA"/>
            </w:placeholder>
            <w:text/>
          </w:sdtPr>
          <w:sdtEndPr/>
          <w:sdtContent>
            <w:tc>
              <w:tcPr>
                <w:tcW w:w="1440" w:type="dxa"/>
                <w:shd w:val="clear" w:color="auto" w:fill="F2F2F2" w:themeFill="background1" w:themeFillShade="F2"/>
                <w:vAlign w:val="center"/>
              </w:tcPr>
              <w:p w14:paraId="6DAB0457" w14:textId="25A95717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586385837"/>
            <w:placeholder>
              <w:docPart w:val="EAC15577E4C44BFB8C4DDD16B06C62A3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54D25C64" w14:textId="4F06DC0A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971940891"/>
            <w:placeholder>
              <w:docPart w:val="FB7B971E252545F786502D55BCD6EB82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252F4803" w14:textId="08DB93CA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32709781"/>
            <w:placeholder>
              <w:docPart w:val="ADE75FF374AA4009B7B624E8F2E1AC7C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21EA7335" w14:textId="00563C7A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065408342"/>
            <w:placeholder>
              <w:docPart w:val="4C8E13DDC4C047B8BEE0B4244BFCF3D5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3A52831C" w14:textId="2CDE1553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F42CB7" w:rsidRPr="00773505" w14:paraId="744DAE27" w14:textId="77777777" w:rsidTr="001F5504">
        <w:trPr>
          <w:trHeight w:val="504"/>
          <w:jc w:val="center"/>
        </w:trPr>
        <w:tc>
          <w:tcPr>
            <w:tcW w:w="1872" w:type="dxa"/>
            <w:vAlign w:val="center"/>
          </w:tcPr>
          <w:p w14:paraId="676A3F95" w14:textId="77777777" w:rsidR="00F42CB7" w:rsidRPr="00773505" w:rsidRDefault="00F42CB7" w:rsidP="00357622">
            <w:pPr>
              <w:rPr>
                <w:rFonts w:cs="Arial"/>
                <w:sz w:val="22"/>
                <w:szCs w:val="22"/>
                <w:vertAlign w:val="superscript"/>
              </w:rPr>
            </w:pPr>
            <w:r w:rsidRPr="00773505">
              <w:rPr>
                <w:rFonts w:cs="Arial"/>
                <w:sz w:val="22"/>
                <w:szCs w:val="22"/>
              </w:rPr>
              <w:t>Travel</w:t>
            </w:r>
            <w:r w:rsidRPr="00773505">
              <w:rPr>
                <w:rFonts w:cs="Arial"/>
                <w:sz w:val="22"/>
                <w:szCs w:val="22"/>
                <w:vertAlign w:val="superscript"/>
              </w:rPr>
              <w:t>2</w:t>
            </w:r>
          </w:p>
        </w:tc>
        <w:sdt>
          <w:sdtPr>
            <w:rPr>
              <w:rFonts w:cs="Arial"/>
              <w:sz w:val="22"/>
              <w:szCs w:val="22"/>
            </w:rPr>
            <w:id w:val="-558635810"/>
            <w:placeholder>
              <w:docPart w:val="ECE6BB98DFCB455A8DF7BE8ED4D204DE"/>
            </w:placeholder>
            <w:text/>
          </w:sdtPr>
          <w:sdtEndPr/>
          <w:sdtContent>
            <w:tc>
              <w:tcPr>
                <w:tcW w:w="1440" w:type="dxa"/>
                <w:shd w:val="clear" w:color="auto" w:fill="F2F2F2" w:themeFill="background1" w:themeFillShade="F2"/>
                <w:vAlign w:val="center"/>
              </w:tcPr>
              <w:p w14:paraId="72162D83" w14:textId="3CB8E4DD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732888545"/>
            <w:placeholder>
              <w:docPart w:val="95DC9BDD396D4B4F9DB20526B439A9A2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57DCFA7E" w14:textId="0BEB6A69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812866993"/>
            <w:placeholder>
              <w:docPart w:val="6EEFBD1E8075401D83B8BF1521C5AEB2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53829002" w14:textId="58F7782B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542486154"/>
            <w:placeholder>
              <w:docPart w:val="31F6C39F99B14CE39E8B9A3D18D3BDD5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52DB8D91" w14:textId="1FB03434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908570106"/>
            <w:placeholder>
              <w:docPart w:val="E516CAFFBB1842A8A1BD03F72DC79C29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4BD2E2A5" w14:textId="0270277A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F42CB7" w:rsidRPr="00773505" w14:paraId="76EB3439" w14:textId="77777777" w:rsidTr="001F5504">
        <w:trPr>
          <w:trHeight w:val="504"/>
          <w:jc w:val="center"/>
        </w:trPr>
        <w:tc>
          <w:tcPr>
            <w:tcW w:w="1872" w:type="dxa"/>
            <w:vAlign w:val="center"/>
          </w:tcPr>
          <w:p w14:paraId="631F02AE" w14:textId="6B6391AC" w:rsidR="00F42CB7" w:rsidRPr="00773505" w:rsidRDefault="00F42CB7" w:rsidP="00357622">
            <w:pPr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>Equipment</w:t>
            </w:r>
            <w:r w:rsidR="002E15F3" w:rsidRPr="00773505">
              <w:rPr>
                <w:rFonts w:cs="Arial"/>
                <w:sz w:val="22"/>
                <w:szCs w:val="22"/>
                <w:vertAlign w:val="superscript"/>
              </w:rPr>
              <w:t>3</w:t>
            </w:r>
          </w:p>
        </w:tc>
        <w:sdt>
          <w:sdtPr>
            <w:rPr>
              <w:rFonts w:cs="Arial"/>
              <w:sz w:val="22"/>
              <w:szCs w:val="22"/>
            </w:rPr>
            <w:id w:val="-1586767408"/>
            <w:placeholder>
              <w:docPart w:val="2CFA16EF9B5C460480E06871A2E81841"/>
            </w:placeholder>
            <w:text/>
          </w:sdtPr>
          <w:sdtEndPr/>
          <w:sdtContent>
            <w:tc>
              <w:tcPr>
                <w:tcW w:w="1440" w:type="dxa"/>
                <w:shd w:val="clear" w:color="auto" w:fill="F2F2F2" w:themeFill="background1" w:themeFillShade="F2"/>
                <w:vAlign w:val="center"/>
              </w:tcPr>
              <w:p w14:paraId="37B6B86F" w14:textId="3B377D42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460803126"/>
            <w:placeholder>
              <w:docPart w:val="9201D4A509E546ADADD163E4E9D8914D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77CE5163" w14:textId="27BC931A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710380541"/>
            <w:placeholder>
              <w:docPart w:val="2DA372EF9CD34468977A8D36B1CC4850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411545B7" w14:textId="61A862EB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801496309"/>
            <w:placeholder>
              <w:docPart w:val="F5F6549F7842485BBA9EA9808F373FA2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682055F8" w14:textId="30D09935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815012203"/>
            <w:placeholder>
              <w:docPart w:val="36FFACE7A11147969410AF3CF5C735A3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3B8EF8CA" w14:textId="6ADE801C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F42CB7" w:rsidRPr="00773505" w14:paraId="4BB86D60" w14:textId="77777777" w:rsidTr="001F5504">
        <w:trPr>
          <w:trHeight w:val="504"/>
          <w:jc w:val="center"/>
        </w:trPr>
        <w:tc>
          <w:tcPr>
            <w:tcW w:w="1872" w:type="dxa"/>
            <w:vAlign w:val="center"/>
          </w:tcPr>
          <w:p w14:paraId="383F5C8D" w14:textId="58A97BCF" w:rsidR="00F42CB7" w:rsidRPr="00773505" w:rsidRDefault="00F42CB7" w:rsidP="00357622">
            <w:pPr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>Other</w:t>
            </w:r>
            <w:r w:rsidR="007A1A9F" w:rsidRPr="00773505">
              <w:rPr>
                <w:rFonts w:cs="Arial"/>
                <w:sz w:val="22"/>
                <w:szCs w:val="22"/>
                <w:vertAlign w:val="superscript"/>
              </w:rPr>
              <w:t>4</w:t>
            </w:r>
          </w:p>
        </w:tc>
        <w:sdt>
          <w:sdtPr>
            <w:rPr>
              <w:rFonts w:cs="Arial"/>
              <w:sz w:val="22"/>
              <w:szCs w:val="22"/>
            </w:rPr>
            <w:id w:val="-1308777840"/>
            <w:placeholder>
              <w:docPart w:val="093EE55F22514766ACB4CC1A0A450FA6"/>
            </w:placeholder>
            <w:text/>
          </w:sdtPr>
          <w:sdtEndPr/>
          <w:sdtContent>
            <w:tc>
              <w:tcPr>
                <w:tcW w:w="1440" w:type="dxa"/>
                <w:shd w:val="clear" w:color="auto" w:fill="F2F2F2" w:themeFill="background1" w:themeFillShade="F2"/>
                <w:vAlign w:val="center"/>
              </w:tcPr>
              <w:p w14:paraId="71CE7226" w14:textId="6419B914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802624545"/>
            <w:placeholder>
              <w:docPart w:val="2100C3562160499F8F7722A7556B2C95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17FE0F59" w14:textId="1362AE8C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632245356"/>
            <w:placeholder>
              <w:docPart w:val="A533CF2F18D841A8BDEDF855A26CBB6D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089F8068" w14:textId="20D229BC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124192974"/>
            <w:placeholder>
              <w:docPart w:val="B20BF0CAF1764F65BAD9A41801B3A84F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6A0DDCA9" w14:textId="4652A125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350622167"/>
            <w:placeholder>
              <w:docPart w:val="D996549314704CB5BA1D577FC2844B32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30D73927" w14:textId="616D7BB9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F42CB7" w:rsidRPr="00773505" w14:paraId="0C382D63" w14:textId="77777777" w:rsidTr="001F5504">
        <w:trPr>
          <w:trHeight w:val="504"/>
          <w:jc w:val="center"/>
        </w:trPr>
        <w:tc>
          <w:tcPr>
            <w:tcW w:w="1872" w:type="dxa"/>
            <w:vAlign w:val="center"/>
          </w:tcPr>
          <w:p w14:paraId="633136E1" w14:textId="1EA291BB" w:rsidR="00F42CB7" w:rsidRPr="00773505" w:rsidRDefault="001F5504" w:rsidP="00357622">
            <w:pPr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TOTAL*</w:t>
            </w:r>
          </w:p>
        </w:tc>
        <w:sdt>
          <w:sdtPr>
            <w:rPr>
              <w:rFonts w:cs="Arial"/>
              <w:sz w:val="22"/>
              <w:szCs w:val="22"/>
            </w:rPr>
            <w:id w:val="647862098"/>
            <w:placeholder>
              <w:docPart w:val="7E1B711124D6436CB544C46F23B13F42"/>
            </w:placeholder>
            <w:text/>
          </w:sdtPr>
          <w:sdtEndPr/>
          <w:sdtContent>
            <w:tc>
              <w:tcPr>
                <w:tcW w:w="1440" w:type="dxa"/>
                <w:shd w:val="clear" w:color="auto" w:fill="F2F2F2" w:themeFill="background1" w:themeFillShade="F2"/>
                <w:vAlign w:val="center"/>
              </w:tcPr>
              <w:p w14:paraId="72134FA5" w14:textId="3F36B6B3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895031571"/>
            <w:placeholder>
              <w:docPart w:val="63BA5A137DAA435F9B5BBF74CD0553B9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69E35B15" w14:textId="06050578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510758209"/>
            <w:placeholder>
              <w:docPart w:val="178D2F45976442BE883DB2519880CF44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522A356E" w14:textId="2D0F4DF5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110546371"/>
            <w:placeholder>
              <w:docPart w:val="B9CB6FE52D9045B6820FF9310FF1E590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3850A004" w14:textId="4101F4BD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93365734"/>
            <w:placeholder>
              <w:docPart w:val="40A5962166DD4D068427709EC6B3BE3B"/>
            </w:placeholder>
            <w:text/>
          </w:sdtPr>
          <w:sdtEndPr/>
          <w:sdtContent>
            <w:tc>
              <w:tcPr>
                <w:tcW w:w="1584" w:type="dxa"/>
                <w:vAlign w:val="center"/>
              </w:tcPr>
              <w:p w14:paraId="0817983E" w14:textId="66EB440D" w:rsidR="00F42CB7" w:rsidRPr="00773505" w:rsidRDefault="00425A43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</w:tbl>
    <w:p w14:paraId="134A67CE" w14:textId="3DF12432" w:rsidR="00F42CB7" w:rsidRPr="00773505" w:rsidRDefault="00F42CB7" w:rsidP="00F42CB7">
      <w:pPr>
        <w:rPr>
          <w:rFonts w:cs="Arial"/>
          <w:sz w:val="18"/>
          <w:szCs w:val="18"/>
        </w:rPr>
      </w:pPr>
      <w:r w:rsidRPr="00773505">
        <w:rPr>
          <w:rFonts w:cs="Arial"/>
          <w:sz w:val="18"/>
          <w:szCs w:val="18"/>
          <w:vertAlign w:val="superscript"/>
        </w:rPr>
        <w:t>1</w:t>
      </w:r>
      <w:r w:rsidRPr="00773505">
        <w:rPr>
          <w:rFonts w:cs="Arial"/>
          <w:sz w:val="18"/>
          <w:szCs w:val="18"/>
        </w:rPr>
        <w:t xml:space="preserve"> </w:t>
      </w:r>
      <w:sdt>
        <w:sdtPr>
          <w:rPr>
            <w:rFonts w:cs="Arial"/>
            <w:sz w:val="18"/>
            <w:szCs w:val="18"/>
          </w:rPr>
          <w:id w:val="-1163381280"/>
          <w:placeholder>
            <w:docPart w:val="DefaultPlaceholder_-1854013440"/>
          </w:placeholder>
          <w:text/>
        </w:sdtPr>
        <w:sdtEndPr/>
        <w:sdtContent>
          <w:r w:rsidRPr="00773505">
            <w:rPr>
              <w:rFonts w:cs="Arial"/>
              <w:sz w:val="18"/>
              <w:szCs w:val="18"/>
            </w:rPr>
            <w:t>Specify type of position</w:t>
          </w:r>
          <w:r w:rsidR="002E15F3" w:rsidRPr="00773505">
            <w:rPr>
              <w:rFonts w:cs="Arial"/>
              <w:sz w:val="18"/>
              <w:szCs w:val="18"/>
            </w:rPr>
            <w:t>.</w:t>
          </w:r>
        </w:sdtContent>
      </w:sdt>
    </w:p>
    <w:p w14:paraId="287D1404" w14:textId="1D156EB9" w:rsidR="00F42CB7" w:rsidRPr="00773505" w:rsidRDefault="00F42CB7" w:rsidP="00F42CB7">
      <w:pPr>
        <w:rPr>
          <w:rFonts w:cs="Arial"/>
          <w:sz w:val="18"/>
          <w:szCs w:val="18"/>
        </w:rPr>
      </w:pPr>
      <w:r w:rsidRPr="00773505">
        <w:rPr>
          <w:rFonts w:cs="Arial"/>
          <w:sz w:val="18"/>
          <w:szCs w:val="18"/>
          <w:vertAlign w:val="superscript"/>
        </w:rPr>
        <w:t>2</w:t>
      </w:r>
      <w:r w:rsidRPr="00773505">
        <w:rPr>
          <w:rFonts w:cs="Arial"/>
          <w:sz w:val="18"/>
          <w:szCs w:val="18"/>
        </w:rPr>
        <w:t xml:space="preserve"> </w:t>
      </w:r>
      <w:sdt>
        <w:sdtPr>
          <w:rPr>
            <w:rFonts w:cs="Arial"/>
            <w:sz w:val="18"/>
            <w:szCs w:val="18"/>
          </w:rPr>
          <w:id w:val="123509945"/>
          <w:placeholder>
            <w:docPart w:val="DefaultPlaceholder_-1854013440"/>
          </w:placeholder>
          <w:text/>
        </w:sdtPr>
        <w:sdtEndPr/>
        <w:sdtContent>
          <w:r w:rsidRPr="00773505">
            <w:rPr>
              <w:rFonts w:cs="Arial"/>
              <w:sz w:val="18"/>
              <w:szCs w:val="18"/>
            </w:rPr>
            <w:t xml:space="preserve">Provide brief </w:t>
          </w:r>
          <w:r w:rsidR="002E15F3" w:rsidRPr="00773505">
            <w:rPr>
              <w:rFonts w:cs="Arial"/>
              <w:sz w:val="18"/>
              <w:szCs w:val="18"/>
            </w:rPr>
            <w:t>description</w:t>
          </w:r>
          <w:r w:rsidRPr="00773505">
            <w:rPr>
              <w:rFonts w:cs="Arial"/>
              <w:sz w:val="18"/>
              <w:szCs w:val="18"/>
            </w:rPr>
            <w:t>.</w:t>
          </w:r>
          <w:r w:rsidR="002E15F3" w:rsidRPr="00773505">
            <w:rPr>
              <w:rFonts w:cs="Arial"/>
              <w:sz w:val="18"/>
              <w:szCs w:val="18"/>
            </w:rPr>
            <w:t xml:space="preserve"> Note foreign travel (not including Canada), if applicable.</w:t>
          </w:r>
        </w:sdtContent>
      </w:sdt>
      <w:r w:rsidRPr="00773505">
        <w:rPr>
          <w:rFonts w:cs="Arial"/>
          <w:sz w:val="18"/>
          <w:szCs w:val="18"/>
        </w:rPr>
        <w:t xml:space="preserve"> </w:t>
      </w:r>
    </w:p>
    <w:p w14:paraId="210EAB9A" w14:textId="25A0B8BF" w:rsidR="002E15F3" w:rsidRPr="00773505" w:rsidRDefault="00F42CB7" w:rsidP="00F42CB7">
      <w:pPr>
        <w:rPr>
          <w:rFonts w:cs="Arial"/>
          <w:sz w:val="18"/>
          <w:szCs w:val="18"/>
        </w:rPr>
      </w:pPr>
      <w:r w:rsidRPr="00773505">
        <w:rPr>
          <w:rFonts w:cs="Arial"/>
          <w:sz w:val="18"/>
          <w:szCs w:val="18"/>
          <w:vertAlign w:val="superscript"/>
        </w:rPr>
        <w:t>3</w:t>
      </w:r>
      <w:r w:rsidRPr="00773505">
        <w:rPr>
          <w:rFonts w:cs="Arial"/>
          <w:sz w:val="18"/>
          <w:szCs w:val="18"/>
        </w:rPr>
        <w:t xml:space="preserve"> </w:t>
      </w:r>
      <w:sdt>
        <w:sdtPr>
          <w:rPr>
            <w:rFonts w:cs="Arial"/>
            <w:sz w:val="18"/>
            <w:szCs w:val="18"/>
          </w:rPr>
          <w:id w:val="-559481371"/>
          <w:placeholder>
            <w:docPart w:val="DefaultPlaceholder_-1854013440"/>
          </w:placeholder>
          <w:text/>
        </w:sdtPr>
        <w:sdtEndPr/>
        <w:sdtContent>
          <w:r w:rsidR="002E15F3" w:rsidRPr="00773505">
            <w:rPr>
              <w:rFonts w:cs="Arial"/>
              <w:sz w:val="18"/>
              <w:szCs w:val="18"/>
            </w:rPr>
            <w:t>Note requests for equipment leases or purchases, if applicable.</w:t>
          </w:r>
        </w:sdtContent>
      </w:sdt>
    </w:p>
    <w:p w14:paraId="21DC3175" w14:textId="2B870D92" w:rsidR="007A1A9F" w:rsidRPr="00773505" w:rsidRDefault="007A1A9F" w:rsidP="00F42CB7">
      <w:pPr>
        <w:rPr>
          <w:rFonts w:cs="Arial"/>
          <w:sz w:val="12"/>
          <w:szCs w:val="12"/>
        </w:rPr>
      </w:pPr>
      <w:r w:rsidRPr="00773505">
        <w:rPr>
          <w:rFonts w:cs="Arial"/>
          <w:sz w:val="18"/>
          <w:szCs w:val="18"/>
          <w:vertAlign w:val="superscript"/>
        </w:rPr>
        <w:t>4</w:t>
      </w:r>
      <w:r w:rsidRPr="00773505">
        <w:rPr>
          <w:rFonts w:cs="Arial"/>
          <w:sz w:val="18"/>
          <w:szCs w:val="18"/>
        </w:rPr>
        <w:t xml:space="preserve"> </w:t>
      </w:r>
      <w:sdt>
        <w:sdtPr>
          <w:rPr>
            <w:rFonts w:cs="Arial"/>
            <w:sz w:val="18"/>
            <w:szCs w:val="18"/>
          </w:rPr>
          <w:id w:val="-1675958571"/>
          <w:placeholder>
            <w:docPart w:val="DefaultPlaceholder_-1854013440"/>
          </w:placeholder>
          <w:text/>
        </w:sdtPr>
        <w:sdtEndPr/>
        <w:sdtContent>
          <w:r w:rsidRPr="00773505">
            <w:rPr>
              <w:rFonts w:cs="Arial"/>
              <w:sz w:val="18"/>
              <w:szCs w:val="18"/>
            </w:rPr>
            <w:t>Specify</w:t>
          </w:r>
          <w:r w:rsidR="005D4AFD" w:rsidRPr="00773505">
            <w:rPr>
              <w:rFonts w:cs="Arial"/>
              <w:sz w:val="18"/>
              <w:szCs w:val="18"/>
            </w:rPr>
            <w:t>. Add additional “Other” funding rows as needed</w:t>
          </w:r>
        </w:sdtContent>
      </w:sdt>
    </w:p>
    <w:p w14:paraId="5587D2A7" w14:textId="5341C95F" w:rsidR="007A1A9F" w:rsidRPr="00773505" w:rsidRDefault="007A1A9F" w:rsidP="00F42CB7">
      <w:pPr>
        <w:rPr>
          <w:rFonts w:cs="Arial"/>
          <w:sz w:val="18"/>
          <w:szCs w:val="18"/>
        </w:rPr>
      </w:pPr>
    </w:p>
    <w:p w14:paraId="1DD736B4" w14:textId="645A4E29" w:rsidR="001F5504" w:rsidRPr="00773505" w:rsidRDefault="001F5504" w:rsidP="00F42CB7">
      <w:pPr>
        <w:rPr>
          <w:rFonts w:cs="Arial"/>
          <w:sz w:val="18"/>
          <w:szCs w:val="18"/>
        </w:rPr>
      </w:pPr>
      <w:r w:rsidRPr="00773505">
        <w:rPr>
          <w:rFonts w:cs="Arial"/>
          <w:b/>
          <w:szCs w:val="24"/>
        </w:rPr>
        <w:t>PROJECTED [ESTIMATED] EXPENDITURES BY QUARTER:</w:t>
      </w:r>
    </w:p>
    <w:tbl>
      <w:tblPr>
        <w:tblW w:w="979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16"/>
        <w:gridCol w:w="1296"/>
        <w:gridCol w:w="1296"/>
        <w:gridCol w:w="1296"/>
        <w:gridCol w:w="1296"/>
        <w:gridCol w:w="1296"/>
        <w:gridCol w:w="1296"/>
      </w:tblGrid>
      <w:tr w:rsidR="00F42CB7" w:rsidRPr="00773505" w14:paraId="6ED8E2E7" w14:textId="77777777" w:rsidTr="001F5504">
        <w:trPr>
          <w:trHeight w:val="576"/>
          <w:jc w:val="center"/>
        </w:trPr>
        <w:tc>
          <w:tcPr>
            <w:tcW w:w="2016" w:type="dxa"/>
            <w:tcBorders>
              <w:top w:val="single" w:sz="18" w:space="0" w:color="auto"/>
              <w:left w:val="single" w:sz="18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14:paraId="243E9DC0" w14:textId="1CD7F6ED" w:rsidR="00F42CB7" w:rsidRPr="00773505" w:rsidRDefault="007A1A9F" w:rsidP="00357622">
            <w:pPr>
              <w:rPr>
                <w:rFonts w:cs="Arial"/>
                <w:b/>
                <w:szCs w:val="24"/>
              </w:rPr>
            </w:pPr>
            <w:r w:rsidRPr="00773505">
              <w:rPr>
                <w:rFonts w:cs="Arial"/>
                <w:b/>
                <w:szCs w:val="24"/>
              </w:rPr>
              <w:t>TABLE 2</w:t>
            </w:r>
          </w:p>
        </w:tc>
        <w:tc>
          <w:tcPr>
            <w:tcW w:w="1296" w:type="dxa"/>
            <w:tcBorders>
              <w:top w:val="single" w:sz="18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14:paraId="75E1F67E" w14:textId="697F778C" w:rsidR="007A1A9F" w:rsidRPr="00773505" w:rsidRDefault="007A1A9F" w:rsidP="00357622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2022 Q1</w:t>
            </w:r>
          </w:p>
          <w:p w14:paraId="77C667D8" w14:textId="6DD2DBE8" w:rsidR="00F42CB7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(</w:t>
            </w:r>
            <w:r w:rsidR="00F42CB7" w:rsidRPr="00773505">
              <w:rPr>
                <w:rFonts w:cs="Arial"/>
                <w:i/>
                <w:sz w:val="22"/>
                <w:szCs w:val="22"/>
              </w:rPr>
              <w:t>Jan-Mar</w:t>
            </w:r>
            <w:r w:rsidRPr="00773505">
              <w:rPr>
                <w:rFonts w:cs="Arial"/>
                <w:i/>
                <w:sz w:val="22"/>
                <w:szCs w:val="22"/>
              </w:rPr>
              <w:t>)</w:t>
            </w:r>
          </w:p>
        </w:tc>
        <w:tc>
          <w:tcPr>
            <w:tcW w:w="1296" w:type="dxa"/>
            <w:tcBorders>
              <w:top w:val="single" w:sz="18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14:paraId="5D22115E" w14:textId="77777777" w:rsidR="00F42CB7" w:rsidRPr="00773505" w:rsidRDefault="00F42CB7" w:rsidP="00357622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202</w:t>
            </w:r>
            <w:r w:rsidR="007A1A9F" w:rsidRPr="00773505">
              <w:rPr>
                <w:rFonts w:cs="Arial"/>
                <w:i/>
                <w:sz w:val="22"/>
                <w:szCs w:val="22"/>
              </w:rPr>
              <w:t>2 Q2</w:t>
            </w:r>
          </w:p>
          <w:p w14:paraId="14B539D1" w14:textId="79C188E3" w:rsidR="007A1A9F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(Apr-Jun)</w:t>
            </w:r>
          </w:p>
        </w:tc>
        <w:tc>
          <w:tcPr>
            <w:tcW w:w="1296" w:type="dxa"/>
            <w:tcBorders>
              <w:top w:val="single" w:sz="18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14:paraId="4612EC60" w14:textId="3E3FEC0C" w:rsidR="007A1A9F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2022 Q3</w:t>
            </w:r>
          </w:p>
          <w:p w14:paraId="19CED538" w14:textId="7E0DEB63" w:rsidR="00F42CB7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(</w:t>
            </w:r>
            <w:r w:rsidR="00F42CB7" w:rsidRPr="00773505">
              <w:rPr>
                <w:rFonts w:cs="Arial"/>
                <w:i/>
                <w:sz w:val="22"/>
                <w:szCs w:val="22"/>
              </w:rPr>
              <w:t>Jul-Sept</w:t>
            </w:r>
            <w:r w:rsidRPr="00773505">
              <w:rPr>
                <w:rFonts w:cs="Arial"/>
                <w:i/>
                <w:sz w:val="22"/>
                <w:szCs w:val="22"/>
              </w:rPr>
              <w:t>)</w:t>
            </w:r>
          </w:p>
        </w:tc>
        <w:tc>
          <w:tcPr>
            <w:tcW w:w="1296" w:type="dxa"/>
            <w:tcBorders>
              <w:top w:val="single" w:sz="18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14:paraId="354F50D1" w14:textId="3C524F8E" w:rsidR="007A1A9F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2022 Q4</w:t>
            </w:r>
          </w:p>
          <w:p w14:paraId="75E5B673" w14:textId="512B3133" w:rsidR="00F42CB7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(</w:t>
            </w:r>
            <w:r w:rsidR="00F42CB7" w:rsidRPr="00773505">
              <w:rPr>
                <w:rFonts w:cs="Arial"/>
                <w:i/>
                <w:sz w:val="22"/>
                <w:szCs w:val="22"/>
              </w:rPr>
              <w:t>Oct-Dec</w:t>
            </w:r>
            <w:r w:rsidRPr="00773505">
              <w:rPr>
                <w:rFonts w:cs="Arial"/>
                <w:i/>
                <w:sz w:val="22"/>
                <w:szCs w:val="22"/>
              </w:rPr>
              <w:t>)</w:t>
            </w:r>
          </w:p>
        </w:tc>
        <w:tc>
          <w:tcPr>
            <w:tcW w:w="1296" w:type="dxa"/>
            <w:tcBorders>
              <w:top w:val="single" w:sz="18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14:paraId="57F0AE3F" w14:textId="0C557916" w:rsidR="007A1A9F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2023 Q1</w:t>
            </w:r>
          </w:p>
          <w:p w14:paraId="615F89E5" w14:textId="475979C2" w:rsidR="00F42CB7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(Jan-Mar)</w:t>
            </w:r>
          </w:p>
        </w:tc>
        <w:tc>
          <w:tcPr>
            <w:tcW w:w="1296" w:type="dxa"/>
            <w:tcBorders>
              <w:top w:val="single" w:sz="18" w:space="0" w:color="auto"/>
              <w:left w:val="dotDotDash" w:sz="4" w:space="0" w:color="auto"/>
              <w:bottom w:val="dotDotDash" w:sz="4" w:space="0" w:color="auto"/>
              <w:right w:val="single" w:sz="18" w:space="0" w:color="auto"/>
            </w:tcBorders>
          </w:tcPr>
          <w:p w14:paraId="293A0FBA" w14:textId="47FC2E63" w:rsidR="00F42CB7" w:rsidRPr="00773505" w:rsidRDefault="007A1A9F" w:rsidP="00357622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2023 Q2</w:t>
            </w:r>
          </w:p>
          <w:p w14:paraId="337A1DE0" w14:textId="2AEF5475" w:rsidR="00F42CB7" w:rsidRPr="00773505" w:rsidRDefault="007A1A9F" w:rsidP="007A1A9F">
            <w:pPr>
              <w:jc w:val="center"/>
              <w:rPr>
                <w:rFonts w:cs="Arial"/>
                <w:i/>
                <w:sz w:val="22"/>
                <w:szCs w:val="22"/>
              </w:rPr>
            </w:pPr>
            <w:r w:rsidRPr="00773505">
              <w:rPr>
                <w:rFonts w:cs="Arial"/>
                <w:i/>
                <w:sz w:val="22"/>
                <w:szCs w:val="22"/>
              </w:rPr>
              <w:t>(Apr-Jun)</w:t>
            </w:r>
          </w:p>
        </w:tc>
      </w:tr>
      <w:tr w:rsidR="00F42CB7" w:rsidRPr="00773505" w14:paraId="41EE07D1" w14:textId="77777777" w:rsidTr="001F5504">
        <w:trPr>
          <w:trHeight w:val="504"/>
          <w:jc w:val="center"/>
        </w:trPr>
        <w:tc>
          <w:tcPr>
            <w:tcW w:w="2016" w:type="dxa"/>
            <w:tcBorders>
              <w:top w:val="dotDotDash" w:sz="4" w:space="0" w:color="auto"/>
              <w:left w:val="single" w:sz="18" w:space="0" w:color="auto"/>
              <w:bottom w:val="dotDotDash" w:sz="4" w:space="0" w:color="auto"/>
              <w:right w:val="dotDotDash" w:sz="4" w:space="0" w:color="auto"/>
            </w:tcBorders>
            <w:shd w:val="clear" w:color="auto" w:fill="F2F2F2" w:themeFill="background1" w:themeFillShade="F2"/>
            <w:vAlign w:val="center"/>
          </w:tcPr>
          <w:p w14:paraId="1185B188" w14:textId="77777777" w:rsidR="00F42CB7" w:rsidRPr="00773505" w:rsidRDefault="00F42CB7" w:rsidP="00357622">
            <w:pPr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>WSCPR Funds</w:t>
            </w:r>
          </w:p>
        </w:tc>
        <w:sdt>
          <w:sdtPr>
            <w:rPr>
              <w:rFonts w:cs="Arial"/>
              <w:sz w:val="22"/>
              <w:szCs w:val="22"/>
            </w:rPr>
            <w:id w:val="4488221"/>
            <w:placeholder>
              <w:docPart w:val="9043AA4B4E844A499B7A4E00AE2027FB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0F85A63" w14:textId="69AF0F3B" w:rsidR="00F42CB7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422226614"/>
            <w:placeholder>
              <w:docPart w:val="35D3659519E44164B24A5E07C038CF38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2B079B4" w14:textId="3C895238" w:rsidR="00F42CB7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17294679"/>
            <w:placeholder>
              <w:docPart w:val="AAE548A1C5484C81BE5BCF6BDD2D47C7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739E441" w14:textId="254F3DB0" w:rsidR="00F42CB7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1533143757"/>
            <w:placeholder>
              <w:docPart w:val="2DF9EC52C4C5415CB430D4EFA373EA20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2F660BC" w14:textId="176E292C" w:rsidR="00F42CB7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820859266"/>
            <w:placeholder>
              <w:docPart w:val="236F3D610C964B9BA60A72520AFA8ADE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0EA054E" w14:textId="1D6120C0" w:rsidR="00F42CB7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629318475"/>
            <w:placeholder>
              <w:docPart w:val="A2FCF211F3954B9397546F345092BC7C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single" w:sz="1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CDA68A9" w14:textId="75A38B5C" w:rsidR="00F42CB7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7A1A9F" w:rsidRPr="00773505" w14:paraId="63301A6B" w14:textId="77777777" w:rsidTr="001F5504">
        <w:trPr>
          <w:trHeight w:val="504"/>
          <w:jc w:val="center"/>
        </w:trPr>
        <w:tc>
          <w:tcPr>
            <w:tcW w:w="2016" w:type="dxa"/>
            <w:tcBorders>
              <w:top w:val="dotDotDash" w:sz="4" w:space="0" w:color="auto"/>
              <w:left w:val="single" w:sz="18" w:space="0" w:color="auto"/>
              <w:bottom w:val="dotDotDash" w:sz="4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638CC016" w14:textId="3CB2C28A" w:rsidR="007A1A9F" w:rsidRPr="00773505" w:rsidRDefault="007A1A9F" w:rsidP="00357622">
            <w:pPr>
              <w:rPr>
                <w:rFonts w:cs="Arial"/>
                <w:sz w:val="22"/>
                <w:szCs w:val="22"/>
              </w:rPr>
            </w:pPr>
            <w:r w:rsidRPr="00773505">
              <w:rPr>
                <w:rFonts w:cs="Arial"/>
                <w:sz w:val="22"/>
                <w:szCs w:val="22"/>
              </w:rPr>
              <w:t>Fund Contributions</w:t>
            </w:r>
          </w:p>
        </w:tc>
        <w:sdt>
          <w:sdtPr>
            <w:rPr>
              <w:rFonts w:cs="Arial"/>
              <w:sz w:val="22"/>
              <w:szCs w:val="22"/>
            </w:rPr>
            <w:id w:val="298496279"/>
            <w:placeholder>
              <w:docPart w:val="24B8A3C41B8D458D9CF692BBC3019F92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auto"/>
                <w:vAlign w:val="center"/>
              </w:tcPr>
              <w:p w14:paraId="29B1EDC6" w14:textId="0BFAC727" w:rsidR="007A1A9F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304933633"/>
            <w:placeholder>
              <w:docPart w:val="A17EC8966B7047EEB4099F5C084FB161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auto"/>
                <w:vAlign w:val="center"/>
              </w:tcPr>
              <w:p w14:paraId="29FBA058" w14:textId="6805DC18" w:rsidR="007A1A9F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734070975"/>
            <w:placeholder>
              <w:docPart w:val="28AC3F733CF04C4F8643EAC36CAB4549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auto"/>
                <w:vAlign w:val="center"/>
              </w:tcPr>
              <w:p w14:paraId="35431A86" w14:textId="32E12F87" w:rsidR="007A1A9F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516772221"/>
            <w:placeholder>
              <w:docPart w:val="462DD08852DA4178B406B9674E22F700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auto"/>
                <w:vAlign w:val="center"/>
              </w:tcPr>
              <w:p w14:paraId="6A5D5640" w14:textId="6E0942FD" w:rsidR="007A1A9F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266621981"/>
            <w:placeholder>
              <w:docPart w:val="0B564850090642418DB5FB686DAF16AC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dotDotDash" w:sz="4" w:space="0" w:color="auto"/>
                </w:tcBorders>
                <w:shd w:val="clear" w:color="auto" w:fill="auto"/>
                <w:vAlign w:val="center"/>
              </w:tcPr>
              <w:p w14:paraId="19C2D1B5" w14:textId="438F5A18" w:rsidR="007A1A9F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508909932"/>
            <w:placeholder>
              <w:docPart w:val="6D12F9897C5E4A58BE5AD595B0A3819F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dotDotDash" w:sz="4" w:space="0" w:color="auto"/>
                  <w:right w:val="single" w:sz="18" w:space="0" w:color="auto"/>
                </w:tcBorders>
                <w:shd w:val="clear" w:color="auto" w:fill="auto"/>
                <w:vAlign w:val="center"/>
              </w:tcPr>
              <w:p w14:paraId="61F3DB47" w14:textId="458C4DF6" w:rsidR="007A1A9F" w:rsidRPr="00773505" w:rsidRDefault="007A1A9F" w:rsidP="00357622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  <w:tr w:rsidR="007A1A9F" w:rsidRPr="00773505" w14:paraId="4EE9B551" w14:textId="77777777" w:rsidTr="001F5504">
        <w:trPr>
          <w:trHeight w:val="504"/>
          <w:jc w:val="center"/>
        </w:trPr>
        <w:tc>
          <w:tcPr>
            <w:tcW w:w="2016" w:type="dxa"/>
            <w:tcBorders>
              <w:top w:val="dotDotDash" w:sz="4" w:space="0" w:color="auto"/>
              <w:left w:val="single" w:sz="18" w:space="0" w:color="auto"/>
              <w:bottom w:val="single" w:sz="18" w:space="0" w:color="auto"/>
              <w:right w:val="dotDotDash" w:sz="4" w:space="0" w:color="auto"/>
            </w:tcBorders>
            <w:vAlign w:val="center"/>
          </w:tcPr>
          <w:p w14:paraId="63AEB065" w14:textId="484F2D4C" w:rsidR="007A1A9F" w:rsidRPr="00773505" w:rsidRDefault="007A1A9F" w:rsidP="007A1A9F">
            <w:pPr>
              <w:rPr>
                <w:rFonts w:cs="Arial"/>
                <w:b/>
                <w:sz w:val="22"/>
                <w:szCs w:val="22"/>
              </w:rPr>
            </w:pPr>
            <w:r w:rsidRPr="00773505">
              <w:rPr>
                <w:rFonts w:cs="Arial"/>
                <w:b/>
                <w:sz w:val="22"/>
                <w:szCs w:val="22"/>
              </w:rPr>
              <w:t>TOTAL*</w:t>
            </w:r>
          </w:p>
        </w:tc>
        <w:sdt>
          <w:sdtPr>
            <w:rPr>
              <w:rFonts w:cs="Arial"/>
              <w:sz w:val="22"/>
              <w:szCs w:val="22"/>
            </w:rPr>
            <w:id w:val="1326330168"/>
            <w:placeholder>
              <w:docPart w:val="544016C0EB1C4CD6B6025FC24809E4E4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single" w:sz="18" w:space="0" w:color="auto"/>
                  <w:right w:val="dotDotDash" w:sz="4" w:space="0" w:color="auto"/>
                </w:tcBorders>
                <w:vAlign w:val="center"/>
              </w:tcPr>
              <w:p w14:paraId="3FB1F9DE" w14:textId="11B86CFE" w:rsidR="007A1A9F" w:rsidRPr="00773505" w:rsidRDefault="007A1A9F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2017839776"/>
            <w:placeholder>
              <w:docPart w:val="996568700A7442B980907518D1016036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single" w:sz="18" w:space="0" w:color="auto"/>
                  <w:right w:val="dotDotDash" w:sz="4" w:space="0" w:color="auto"/>
                </w:tcBorders>
                <w:vAlign w:val="center"/>
              </w:tcPr>
              <w:p w14:paraId="29CB980F" w14:textId="338970C5" w:rsidR="007A1A9F" w:rsidRPr="00773505" w:rsidRDefault="007A1A9F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207421630"/>
            <w:placeholder>
              <w:docPart w:val="FCE1AEAFD3B547308CE7F0042B3E08BA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single" w:sz="18" w:space="0" w:color="auto"/>
                  <w:right w:val="dotDotDash" w:sz="4" w:space="0" w:color="auto"/>
                </w:tcBorders>
                <w:vAlign w:val="center"/>
              </w:tcPr>
              <w:p w14:paraId="02954C32" w14:textId="1E8140BF" w:rsidR="007A1A9F" w:rsidRPr="00773505" w:rsidRDefault="007A1A9F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15768780"/>
            <w:placeholder>
              <w:docPart w:val="008950A1E4E047628CE77EA1DC00E32D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single" w:sz="18" w:space="0" w:color="auto"/>
                  <w:right w:val="dotDotDash" w:sz="4" w:space="0" w:color="auto"/>
                </w:tcBorders>
                <w:vAlign w:val="center"/>
              </w:tcPr>
              <w:p w14:paraId="3498DE5A" w14:textId="4ADB2BBE" w:rsidR="007A1A9F" w:rsidRPr="00773505" w:rsidRDefault="007A1A9F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561146288"/>
            <w:placeholder>
              <w:docPart w:val="17919AE496784DCCAB8F3D37CB0BA599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single" w:sz="18" w:space="0" w:color="auto"/>
                  <w:right w:val="dotDotDash" w:sz="4" w:space="0" w:color="auto"/>
                </w:tcBorders>
                <w:vAlign w:val="center"/>
              </w:tcPr>
              <w:p w14:paraId="6796E169" w14:textId="4E5752F1" w:rsidR="007A1A9F" w:rsidRPr="00773505" w:rsidRDefault="007A1A9F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  <w:sdt>
          <w:sdtPr>
            <w:rPr>
              <w:rFonts w:cs="Arial"/>
              <w:sz w:val="22"/>
              <w:szCs w:val="22"/>
            </w:rPr>
            <w:id w:val="-853881217"/>
            <w:placeholder>
              <w:docPart w:val="92D186203BA547C19B306E6E07B6BAC7"/>
            </w:placeholder>
            <w:text/>
          </w:sdtPr>
          <w:sdtEndPr/>
          <w:sdtContent>
            <w:tc>
              <w:tcPr>
                <w:tcW w:w="1296" w:type="dxa"/>
                <w:tcBorders>
                  <w:top w:val="dotDotDash" w:sz="4" w:space="0" w:color="auto"/>
                  <w:left w:val="dotDotDash" w:sz="4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22526B43" w14:textId="7C673F9C" w:rsidR="007A1A9F" w:rsidRPr="00773505" w:rsidRDefault="007A1A9F" w:rsidP="007A1A9F">
                <w:pPr>
                  <w:rPr>
                    <w:rFonts w:cs="Arial"/>
                    <w:sz w:val="22"/>
                    <w:szCs w:val="22"/>
                  </w:rPr>
                </w:pPr>
                <w:r w:rsidRPr="00773505">
                  <w:rPr>
                    <w:rFonts w:cs="Arial"/>
                    <w:sz w:val="22"/>
                    <w:szCs w:val="22"/>
                  </w:rPr>
                  <w:t>$</w:t>
                </w:r>
              </w:p>
            </w:tc>
          </w:sdtContent>
        </w:sdt>
      </w:tr>
    </w:tbl>
    <w:p w14:paraId="4070F153" w14:textId="77777777" w:rsidR="00F42CB7" w:rsidRPr="00773505" w:rsidRDefault="00F42CB7" w:rsidP="001F5504">
      <w:pPr>
        <w:rPr>
          <w:rFonts w:cs="Arial"/>
          <w:b/>
          <w:color w:val="auto"/>
          <w:szCs w:val="24"/>
        </w:rPr>
      </w:pPr>
    </w:p>
    <w:tbl>
      <w:tblPr>
        <w:tblW w:w="979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92"/>
      </w:tblGrid>
      <w:tr w:rsidR="002E15F3" w:rsidRPr="00773505" w14:paraId="52288E01" w14:textId="77777777" w:rsidTr="001F5504">
        <w:trPr>
          <w:trHeight w:val="432"/>
          <w:jc w:val="center"/>
        </w:trPr>
        <w:tc>
          <w:tcPr>
            <w:tcW w:w="97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07D7A30" w14:textId="2647007C" w:rsidR="002E15F3" w:rsidRPr="00773505" w:rsidRDefault="002E15F3" w:rsidP="00357622">
            <w:pPr>
              <w:spacing w:line="312" w:lineRule="auto"/>
              <w:rPr>
                <w:rFonts w:cs="Arial"/>
                <w:szCs w:val="24"/>
              </w:rPr>
            </w:pPr>
            <w:r w:rsidRPr="00773505">
              <w:rPr>
                <w:rFonts w:cs="Arial"/>
                <w:b/>
                <w:szCs w:val="24"/>
              </w:rPr>
              <w:t>Has this project been funded previously by WSCPR?</w:t>
            </w:r>
            <w:r w:rsidRPr="00773505">
              <w:rPr>
                <w:rFonts w:cs="Arial"/>
                <w:szCs w:val="24"/>
              </w:rPr>
              <w:t xml:space="preserve"> </w:t>
            </w:r>
            <w:r w:rsidR="001F5504" w:rsidRPr="00773505">
              <w:rPr>
                <w:rFonts w:cs="Arial"/>
                <w:szCs w:val="24"/>
              </w:rPr>
              <w:t xml:space="preserve">    </w:t>
            </w:r>
            <w:r w:rsidRPr="00773505">
              <w:rPr>
                <w:rFonts w:cs="Arial"/>
                <w:szCs w:val="24"/>
              </w:rPr>
              <w:t xml:space="preserve">   </w:t>
            </w:r>
            <w:sdt>
              <w:sdtPr>
                <w:rPr>
                  <w:rFonts w:cs="Arial"/>
                  <w:szCs w:val="24"/>
                </w:rPr>
                <w:id w:val="-1129551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672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1F5504" w:rsidRPr="00773505">
              <w:rPr>
                <w:rFonts w:cs="Arial"/>
                <w:szCs w:val="24"/>
              </w:rPr>
              <w:t xml:space="preserve"> </w:t>
            </w:r>
            <w:r w:rsidRPr="00773505">
              <w:rPr>
                <w:rFonts w:cs="Arial"/>
                <w:szCs w:val="24"/>
              </w:rPr>
              <w:t xml:space="preserve">YES  </w:t>
            </w:r>
            <w:r w:rsidR="001F5504" w:rsidRPr="00773505">
              <w:rPr>
                <w:rFonts w:cs="Arial"/>
                <w:szCs w:val="24"/>
              </w:rPr>
              <w:t xml:space="preserve">   </w:t>
            </w:r>
            <w:r w:rsidRPr="00773505">
              <w:rPr>
                <w:rFonts w:cs="Arial"/>
                <w:szCs w:val="24"/>
              </w:rPr>
              <w:t xml:space="preserve">     </w:t>
            </w:r>
            <w:sdt>
              <w:sdtPr>
                <w:rPr>
                  <w:rFonts w:cs="Arial"/>
                  <w:szCs w:val="24"/>
                </w:rPr>
                <w:id w:val="1558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5504" w:rsidRPr="00773505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1F5504" w:rsidRPr="00773505">
              <w:rPr>
                <w:rFonts w:cs="Arial"/>
                <w:szCs w:val="24"/>
              </w:rPr>
              <w:t xml:space="preserve"> </w:t>
            </w:r>
            <w:r w:rsidRPr="00773505">
              <w:rPr>
                <w:rFonts w:cs="Arial"/>
                <w:szCs w:val="24"/>
              </w:rPr>
              <w:t xml:space="preserve">NO </w:t>
            </w:r>
          </w:p>
          <w:p w14:paraId="78C5751A" w14:textId="0D417B0C" w:rsidR="002E15F3" w:rsidRPr="003E0672" w:rsidRDefault="002E15F3" w:rsidP="00905724">
            <w:pPr>
              <w:pStyle w:val="ListParagraph"/>
              <w:numPr>
                <w:ilvl w:val="0"/>
                <w:numId w:val="24"/>
              </w:numPr>
              <w:spacing w:line="312" w:lineRule="auto"/>
              <w:rPr>
                <w:rFonts w:cs="Arial"/>
                <w:b/>
                <w:bCs/>
                <w:sz w:val="22"/>
                <w:szCs w:val="22"/>
              </w:rPr>
            </w:pPr>
            <w:r w:rsidRPr="003E0672">
              <w:rPr>
                <w:rFonts w:cs="Arial"/>
                <w:b/>
                <w:bCs/>
                <w:sz w:val="22"/>
                <w:szCs w:val="22"/>
              </w:rPr>
              <w:t xml:space="preserve">IF YES: </w:t>
            </w:r>
            <w:r w:rsidR="00905724" w:rsidRPr="003E0672">
              <w:rPr>
                <w:rFonts w:cs="Arial"/>
                <w:sz w:val="22"/>
                <w:szCs w:val="22"/>
              </w:rPr>
              <w:t>What was the</w:t>
            </w:r>
            <w:r w:rsidRPr="003E0672">
              <w:rPr>
                <w:rFonts w:cs="Arial"/>
                <w:sz w:val="22"/>
                <w:szCs w:val="22"/>
              </w:rPr>
              <w:t xml:space="preserve"> WSCPR Project #</w:t>
            </w:r>
            <w:sdt>
              <w:sdtPr>
                <w:rPr>
                  <w:rFonts w:cs="Arial"/>
                  <w:sz w:val="22"/>
                  <w:szCs w:val="22"/>
                </w:rPr>
                <w:id w:val="-43352504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3E0672" w:rsidRPr="003E0672">
                  <w:rPr>
                    <w:rStyle w:val="PlaceholderText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4A2A5557" w14:textId="4275A166" w:rsidR="002E15F3" w:rsidRPr="003E0672" w:rsidRDefault="002E15F3" w:rsidP="00905724">
            <w:pPr>
              <w:pStyle w:val="ListParagraph"/>
              <w:numPr>
                <w:ilvl w:val="0"/>
                <w:numId w:val="24"/>
              </w:numPr>
              <w:spacing w:line="312" w:lineRule="auto"/>
              <w:rPr>
                <w:rFonts w:cs="Arial"/>
                <w:bCs/>
                <w:sz w:val="22"/>
                <w:szCs w:val="22"/>
              </w:rPr>
            </w:pPr>
            <w:r w:rsidRPr="003E0672">
              <w:rPr>
                <w:rFonts w:cs="Arial"/>
                <w:b/>
                <w:sz w:val="22"/>
                <w:szCs w:val="22"/>
              </w:rPr>
              <w:t xml:space="preserve">IF YES: </w:t>
            </w:r>
            <w:r w:rsidR="00905724" w:rsidRPr="003E0672">
              <w:rPr>
                <w:rFonts w:cs="Arial"/>
                <w:bCs/>
                <w:sz w:val="22"/>
                <w:szCs w:val="22"/>
              </w:rPr>
              <w:t>F</w:t>
            </w:r>
            <w:r w:rsidRPr="003E0672">
              <w:rPr>
                <w:rFonts w:cs="Arial"/>
                <w:bCs/>
                <w:sz w:val="22"/>
                <w:szCs w:val="22"/>
              </w:rPr>
              <w:t xml:space="preserve">or how long and with what progress? </w:t>
            </w:r>
            <w:r w:rsidRPr="003E0672">
              <w:rPr>
                <w:rFonts w:cs="Arial"/>
                <w:bCs/>
                <w:i/>
                <w:iCs/>
                <w:sz w:val="20"/>
              </w:rPr>
              <w:t xml:space="preserve">(Summarize in </w:t>
            </w:r>
            <w:r w:rsidR="00905724" w:rsidRPr="003E0672">
              <w:rPr>
                <w:rFonts w:cs="Arial"/>
                <w:bCs/>
                <w:i/>
                <w:iCs/>
                <w:sz w:val="20"/>
              </w:rPr>
              <w:t>less than</w:t>
            </w:r>
            <w:r w:rsidRPr="003E0672">
              <w:rPr>
                <w:rFonts w:cs="Arial"/>
                <w:bCs/>
                <w:i/>
                <w:iCs/>
                <w:sz w:val="20"/>
              </w:rPr>
              <w:t xml:space="preserve"> 200 words)</w:t>
            </w:r>
          </w:p>
          <w:p w14:paraId="31382678" w14:textId="294357D2" w:rsidR="002E15F3" w:rsidRPr="00773505" w:rsidRDefault="002E15F3" w:rsidP="00357622">
            <w:pPr>
              <w:spacing w:line="312" w:lineRule="auto"/>
              <w:rPr>
                <w:rFonts w:cs="Arial"/>
                <w:szCs w:val="24"/>
              </w:rPr>
            </w:pPr>
            <w:r w:rsidRPr="003E0672">
              <w:rPr>
                <w:rFonts w:cs="Arial"/>
                <w:sz w:val="22"/>
                <w:szCs w:val="22"/>
              </w:rPr>
              <w:tab/>
            </w:r>
            <w:sdt>
              <w:sdtPr>
                <w:rPr>
                  <w:rFonts w:cs="Arial"/>
                  <w:sz w:val="20"/>
                </w:rPr>
                <w:id w:val="2102441498"/>
                <w:placeholder>
                  <w:docPart w:val="B610546D13504D69B1D8C60577A2EFCF"/>
                </w:placeholder>
                <w:showingPlcHdr/>
                <w:text/>
              </w:sdtPr>
              <w:sdtEndPr>
                <w:rPr>
                  <w:sz w:val="22"/>
                  <w:szCs w:val="22"/>
                </w:rPr>
              </w:sdtEndPr>
              <w:sdtContent>
                <w:r w:rsidR="00905724" w:rsidRPr="003E0672">
                  <w:rPr>
                    <w:rStyle w:val="PlaceholderText"/>
                    <w:rFonts w:cs="Arial"/>
                    <w:sz w:val="20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3BABD44A" w14:textId="77777777" w:rsidR="00F42CB7" w:rsidRPr="00773505" w:rsidRDefault="00F42CB7" w:rsidP="00905724">
      <w:pPr>
        <w:spacing w:line="312" w:lineRule="auto"/>
        <w:rPr>
          <w:rFonts w:cs="Arial"/>
          <w:sz w:val="14"/>
          <w:szCs w:val="10"/>
        </w:rPr>
      </w:pPr>
    </w:p>
    <w:sectPr w:rsidR="00F42CB7" w:rsidRPr="00773505" w:rsidSect="00F42CB7">
      <w:headerReference w:type="first" r:id="rId8"/>
      <w:pgSz w:w="12240" w:h="15840"/>
      <w:pgMar w:top="1296" w:right="1440" w:bottom="1296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5A6FD" w14:textId="77777777" w:rsidR="0062149E" w:rsidRDefault="0062149E">
      <w:r>
        <w:separator/>
      </w:r>
    </w:p>
  </w:endnote>
  <w:endnote w:type="continuationSeparator" w:id="0">
    <w:p w14:paraId="0736CFC0" w14:textId="77777777" w:rsidR="0062149E" w:rsidRDefault="00621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35761" w14:textId="77777777" w:rsidR="0062149E" w:rsidRDefault="0062149E">
      <w:r>
        <w:separator/>
      </w:r>
    </w:p>
  </w:footnote>
  <w:footnote w:type="continuationSeparator" w:id="0">
    <w:p w14:paraId="51AA9C92" w14:textId="77777777" w:rsidR="0062149E" w:rsidRDefault="006214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A0BDD" w14:textId="77777777" w:rsidR="006F6D46" w:rsidRDefault="006F6D46" w:rsidP="006F6D46">
    <w:pPr>
      <w:jc w:val="center"/>
      <w:rPr>
        <w:b/>
        <w:spacing w:val="16"/>
        <w:szCs w:val="24"/>
        <w:highlight w:val="lightGray"/>
        <w:bdr w:val="single" w:sz="4" w:space="0" w:color="auto"/>
      </w:rPr>
    </w:pPr>
  </w:p>
  <w:p w14:paraId="440D62D2" w14:textId="5A921076" w:rsidR="00343AD2" w:rsidRPr="00292B9D" w:rsidRDefault="006F6D46" w:rsidP="00292B9D">
    <w:pPr>
      <w:jc w:val="center"/>
      <w:rPr>
        <w:b/>
        <w:spacing w:val="16"/>
        <w:sz w:val="22"/>
        <w:szCs w:val="22"/>
        <w:highlight w:val="lightGray"/>
        <w:bdr w:val="single" w:sz="4" w:space="0" w:color="auto"/>
      </w:rPr>
    </w:pPr>
    <w:r w:rsidRPr="00292B9D">
      <w:rPr>
        <w:b/>
        <w:spacing w:val="16"/>
        <w:sz w:val="22"/>
        <w:szCs w:val="22"/>
        <w:highlight w:val="lightGray"/>
      </w:rPr>
      <w:t>Washington State Commission on Pesticide Registration - Budge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10C7"/>
    <w:multiLevelType w:val="hybridMultilevel"/>
    <w:tmpl w:val="96C8F1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B726B8"/>
    <w:multiLevelType w:val="hybridMultilevel"/>
    <w:tmpl w:val="128E332E"/>
    <w:lvl w:ilvl="0" w:tplc="EC90D8EA">
      <w:start w:val="8"/>
      <w:numFmt w:val="bullet"/>
      <w:lvlText w:val=""/>
      <w:lvlJc w:val="left"/>
      <w:pPr>
        <w:ind w:left="108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9E55D3"/>
    <w:multiLevelType w:val="hybridMultilevel"/>
    <w:tmpl w:val="A50C2592"/>
    <w:lvl w:ilvl="0" w:tplc="8918D7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B0C51"/>
    <w:multiLevelType w:val="hybridMultilevel"/>
    <w:tmpl w:val="6AE0A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E6E2A"/>
    <w:multiLevelType w:val="hybridMultilevel"/>
    <w:tmpl w:val="64DE1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C90D8EA">
      <w:start w:val="8"/>
      <w:numFmt w:val="bullet"/>
      <w:lvlText w:val=""/>
      <w:lvlJc w:val="left"/>
      <w:pPr>
        <w:ind w:left="1440" w:hanging="360"/>
      </w:pPr>
      <w:rPr>
        <w:rFonts w:ascii="Wingdings 3" w:eastAsiaTheme="minorHAnsi" w:hAnsi="Wingdings 3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601DD"/>
    <w:multiLevelType w:val="hybridMultilevel"/>
    <w:tmpl w:val="50F42376"/>
    <w:lvl w:ilvl="0" w:tplc="5CD0F248">
      <w:start w:val="1"/>
      <w:numFmt w:val="decimal"/>
      <w:lvlText w:val="Sub-Category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1D469FD"/>
    <w:multiLevelType w:val="hybridMultilevel"/>
    <w:tmpl w:val="B4406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755BD3"/>
    <w:multiLevelType w:val="hybridMultilevel"/>
    <w:tmpl w:val="FB7C7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81489"/>
    <w:multiLevelType w:val="hybridMultilevel"/>
    <w:tmpl w:val="23F8678E"/>
    <w:lvl w:ilvl="0" w:tplc="EC90D8EA">
      <w:start w:val="8"/>
      <w:numFmt w:val="bullet"/>
      <w:lvlText w:val=""/>
      <w:lvlJc w:val="left"/>
      <w:pPr>
        <w:ind w:left="108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3350A2"/>
    <w:multiLevelType w:val="hybridMultilevel"/>
    <w:tmpl w:val="16E219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7FB376E"/>
    <w:multiLevelType w:val="hybridMultilevel"/>
    <w:tmpl w:val="7B0E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941AA"/>
    <w:multiLevelType w:val="hybridMultilevel"/>
    <w:tmpl w:val="CBAE8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CA42FE"/>
    <w:multiLevelType w:val="hybridMultilevel"/>
    <w:tmpl w:val="98B85DD4"/>
    <w:lvl w:ilvl="0" w:tplc="C04E0A4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0E12E2"/>
    <w:multiLevelType w:val="hybridMultilevel"/>
    <w:tmpl w:val="0E88DACC"/>
    <w:lvl w:ilvl="0" w:tplc="EC90D8EA">
      <w:start w:val="8"/>
      <w:numFmt w:val="bullet"/>
      <w:lvlText w:val=""/>
      <w:lvlJc w:val="left"/>
      <w:pPr>
        <w:ind w:left="72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840BE4"/>
    <w:multiLevelType w:val="hybridMultilevel"/>
    <w:tmpl w:val="CA4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BA442C"/>
    <w:multiLevelType w:val="hybridMultilevel"/>
    <w:tmpl w:val="2730C6AA"/>
    <w:lvl w:ilvl="0" w:tplc="E43670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1728A6"/>
    <w:multiLevelType w:val="hybridMultilevel"/>
    <w:tmpl w:val="50F42376"/>
    <w:lvl w:ilvl="0" w:tplc="5CD0F248">
      <w:start w:val="1"/>
      <w:numFmt w:val="decimal"/>
      <w:lvlText w:val="Sub-Category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7C611C4"/>
    <w:multiLevelType w:val="hybridMultilevel"/>
    <w:tmpl w:val="92380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D5D44"/>
    <w:multiLevelType w:val="hybridMultilevel"/>
    <w:tmpl w:val="87040BB6"/>
    <w:lvl w:ilvl="0" w:tplc="EC90D8EA">
      <w:start w:val="8"/>
      <w:numFmt w:val="bullet"/>
      <w:lvlText w:val=""/>
      <w:lvlJc w:val="left"/>
      <w:pPr>
        <w:ind w:left="144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5CD3F52"/>
    <w:multiLevelType w:val="hybridMultilevel"/>
    <w:tmpl w:val="50F42376"/>
    <w:lvl w:ilvl="0" w:tplc="5CD0F248">
      <w:start w:val="1"/>
      <w:numFmt w:val="decimal"/>
      <w:lvlText w:val="Sub-Category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5E144BC"/>
    <w:multiLevelType w:val="hybridMultilevel"/>
    <w:tmpl w:val="3C90B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3C730A"/>
    <w:multiLevelType w:val="hybridMultilevel"/>
    <w:tmpl w:val="7136B4AC"/>
    <w:lvl w:ilvl="0" w:tplc="E4BA4DCE">
      <w:start w:val="1"/>
      <w:numFmt w:val="decimal"/>
      <w:lvlText w:val="Option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C8D1E96"/>
    <w:multiLevelType w:val="hybridMultilevel"/>
    <w:tmpl w:val="7136B4AC"/>
    <w:lvl w:ilvl="0" w:tplc="E4BA4DCE">
      <w:start w:val="1"/>
      <w:numFmt w:val="decimal"/>
      <w:lvlText w:val="Option #%1 -"/>
      <w:lvlJc w:val="left"/>
      <w:pPr>
        <w:ind w:left="3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3" w15:restartNumberingAfterBreak="0">
    <w:nsid w:val="72382A71"/>
    <w:multiLevelType w:val="hybridMultilevel"/>
    <w:tmpl w:val="EC0AE136"/>
    <w:lvl w:ilvl="0" w:tplc="C04E0A4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93B45"/>
    <w:multiLevelType w:val="hybridMultilevel"/>
    <w:tmpl w:val="EF94B4F0"/>
    <w:lvl w:ilvl="0" w:tplc="EC90D8EA">
      <w:start w:val="8"/>
      <w:numFmt w:val="bullet"/>
      <w:lvlText w:val=""/>
      <w:lvlJc w:val="left"/>
      <w:pPr>
        <w:ind w:left="108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71B11C6"/>
    <w:multiLevelType w:val="hybridMultilevel"/>
    <w:tmpl w:val="2280D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374ED0"/>
    <w:multiLevelType w:val="hybridMultilevel"/>
    <w:tmpl w:val="9228914A"/>
    <w:lvl w:ilvl="0" w:tplc="C04E0A4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26"/>
  </w:num>
  <w:num w:numId="4">
    <w:abstractNumId w:val="23"/>
  </w:num>
  <w:num w:numId="5">
    <w:abstractNumId w:val="15"/>
  </w:num>
  <w:num w:numId="6">
    <w:abstractNumId w:val="24"/>
  </w:num>
  <w:num w:numId="7">
    <w:abstractNumId w:val="8"/>
  </w:num>
  <w:num w:numId="8">
    <w:abstractNumId w:val="7"/>
  </w:num>
  <w:num w:numId="9">
    <w:abstractNumId w:val="25"/>
  </w:num>
  <w:num w:numId="10">
    <w:abstractNumId w:val="6"/>
  </w:num>
  <w:num w:numId="11">
    <w:abstractNumId w:val="0"/>
  </w:num>
  <w:num w:numId="12">
    <w:abstractNumId w:val="1"/>
  </w:num>
  <w:num w:numId="13">
    <w:abstractNumId w:val="9"/>
  </w:num>
  <w:num w:numId="14">
    <w:abstractNumId w:val="4"/>
  </w:num>
  <w:num w:numId="15">
    <w:abstractNumId w:val="18"/>
  </w:num>
  <w:num w:numId="16">
    <w:abstractNumId w:val="20"/>
  </w:num>
  <w:num w:numId="17">
    <w:abstractNumId w:val="14"/>
  </w:num>
  <w:num w:numId="18">
    <w:abstractNumId w:val="19"/>
  </w:num>
  <w:num w:numId="19">
    <w:abstractNumId w:val="21"/>
  </w:num>
  <w:num w:numId="20">
    <w:abstractNumId w:val="22"/>
  </w:num>
  <w:num w:numId="21">
    <w:abstractNumId w:val="10"/>
  </w:num>
  <w:num w:numId="22">
    <w:abstractNumId w:val="16"/>
  </w:num>
  <w:num w:numId="23">
    <w:abstractNumId w:val="5"/>
  </w:num>
  <w:num w:numId="24">
    <w:abstractNumId w:val="13"/>
  </w:num>
  <w:num w:numId="25">
    <w:abstractNumId w:val="17"/>
  </w:num>
  <w:num w:numId="26">
    <w:abstractNumId w:val="3"/>
  </w:num>
  <w:num w:numId="27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M0NjS2MLO0NDdT0lEKTi0uzszPAykwqQUAcYaQ0iwAAAA="/>
  </w:docVars>
  <w:rsids>
    <w:rsidRoot w:val="00823F8B"/>
    <w:rsid w:val="00001986"/>
    <w:rsid w:val="00005881"/>
    <w:rsid w:val="00024702"/>
    <w:rsid w:val="00035ABE"/>
    <w:rsid w:val="00035B7E"/>
    <w:rsid w:val="00041885"/>
    <w:rsid w:val="000441D5"/>
    <w:rsid w:val="00052367"/>
    <w:rsid w:val="0006577D"/>
    <w:rsid w:val="00080F6B"/>
    <w:rsid w:val="000838C2"/>
    <w:rsid w:val="000A3E3B"/>
    <w:rsid w:val="000B238C"/>
    <w:rsid w:val="000C199B"/>
    <w:rsid w:val="000C1E0F"/>
    <w:rsid w:val="000C2A12"/>
    <w:rsid w:val="000C6CFC"/>
    <w:rsid w:val="000C7B01"/>
    <w:rsid w:val="000E351B"/>
    <w:rsid w:val="000E5D80"/>
    <w:rsid w:val="000F5FF5"/>
    <w:rsid w:val="000F6552"/>
    <w:rsid w:val="001018EF"/>
    <w:rsid w:val="00103E6C"/>
    <w:rsid w:val="00114208"/>
    <w:rsid w:val="001214BF"/>
    <w:rsid w:val="00125B68"/>
    <w:rsid w:val="00127FA4"/>
    <w:rsid w:val="001340F1"/>
    <w:rsid w:val="001437A0"/>
    <w:rsid w:val="00160EA5"/>
    <w:rsid w:val="0016123A"/>
    <w:rsid w:val="00174928"/>
    <w:rsid w:val="00180F37"/>
    <w:rsid w:val="001858D8"/>
    <w:rsid w:val="001B3C31"/>
    <w:rsid w:val="001B4FDA"/>
    <w:rsid w:val="001B5D50"/>
    <w:rsid w:val="001B62E0"/>
    <w:rsid w:val="001C163B"/>
    <w:rsid w:val="001D541F"/>
    <w:rsid w:val="001D7AFE"/>
    <w:rsid w:val="001E293F"/>
    <w:rsid w:val="001E79B0"/>
    <w:rsid w:val="001F5504"/>
    <w:rsid w:val="001F775B"/>
    <w:rsid w:val="00203EE1"/>
    <w:rsid w:val="00204766"/>
    <w:rsid w:val="002116C7"/>
    <w:rsid w:val="0023310B"/>
    <w:rsid w:val="0023746F"/>
    <w:rsid w:val="002452EB"/>
    <w:rsid w:val="00250F09"/>
    <w:rsid w:val="00254807"/>
    <w:rsid w:val="00264650"/>
    <w:rsid w:val="00265F99"/>
    <w:rsid w:val="00267D67"/>
    <w:rsid w:val="00280D60"/>
    <w:rsid w:val="00285DD3"/>
    <w:rsid w:val="00292B9D"/>
    <w:rsid w:val="002A61AE"/>
    <w:rsid w:val="002A7708"/>
    <w:rsid w:val="002B365E"/>
    <w:rsid w:val="002B5B2F"/>
    <w:rsid w:val="002B5CB0"/>
    <w:rsid w:val="002B776D"/>
    <w:rsid w:val="002C2A86"/>
    <w:rsid w:val="002C60B0"/>
    <w:rsid w:val="002D400E"/>
    <w:rsid w:val="002D4DD6"/>
    <w:rsid w:val="002D6799"/>
    <w:rsid w:val="002E15F3"/>
    <w:rsid w:val="002E3505"/>
    <w:rsid w:val="002E37DC"/>
    <w:rsid w:val="002F4AFA"/>
    <w:rsid w:val="002F6C29"/>
    <w:rsid w:val="00303B5E"/>
    <w:rsid w:val="00304C6D"/>
    <w:rsid w:val="00314DF8"/>
    <w:rsid w:val="003156E4"/>
    <w:rsid w:val="00327A6C"/>
    <w:rsid w:val="00330708"/>
    <w:rsid w:val="00343AD2"/>
    <w:rsid w:val="00344044"/>
    <w:rsid w:val="003561DA"/>
    <w:rsid w:val="00365607"/>
    <w:rsid w:val="00376042"/>
    <w:rsid w:val="00382C43"/>
    <w:rsid w:val="00383416"/>
    <w:rsid w:val="0038474E"/>
    <w:rsid w:val="00385BCC"/>
    <w:rsid w:val="00393CE3"/>
    <w:rsid w:val="003B246A"/>
    <w:rsid w:val="003B4413"/>
    <w:rsid w:val="003B690A"/>
    <w:rsid w:val="003C30D9"/>
    <w:rsid w:val="003D147A"/>
    <w:rsid w:val="003E0672"/>
    <w:rsid w:val="003E4F73"/>
    <w:rsid w:val="003E70BA"/>
    <w:rsid w:val="004014F2"/>
    <w:rsid w:val="00404DAA"/>
    <w:rsid w:val="00413D28"/>
    <w:rsid w:val="00425A43"/>
    <w:rsid w:val="00425D8E"/>
    <w:rsid w:val="004318A1"/>
    <w:rsid w:val="004355BC"/>
    <w:rsid w:val="00446C6C"/>
    <w:rsid w:val="00456220"/>
    <w:rsid w:val="00462205"/>
    <w:rsid w:val="00463620"/>
    <w:rsid w:val="00463CB0"/>
    <w:rsid w:val="0047053B"/>
    <w:rsid w:val="00484437"/>
    <w:rsid w:val="00484BD9"/>
    <w:rsid w:val="004860D4"/>
    <w:rsid w:val="004C3DDC"/>
    <w:rsid w:val="004C7FC3"/>
    <w:rsid w:val="004D45F1"/>
    <w:rsid w:val="004E3577"/>
    <w:rsid w:val="004E3815"/>
    <w:rsid w:val="004F3E5B"/>
    <w:rsid w:val="004F70FB"/>
    <w:rsid w:val="00500390"/>
    <w:rsid w:val="0050423C"/>
    <w:rsid w:val="0051089A"/>
    <w:rsid w:val="005200F7"/>
    <w:rsid w:val="00520DD0"/>
    <w:rsid w:val="00521C61"/>
    <w:rsid w:val="0052614F"/>
    <w:rsid w:val="00532C6C"/>
    <w:rsid w:val="0053335B"/>
    <w:rsid w:val="0053585E"/>
    <w:rsid w:val="00541EF8"/>
    <w:rsid w:val="00546A34"/>
    <w:rsid w:val="00553A3F"/>
    <w:rsid w:val="00562EAE"/>
    <w:rsid w:val="00572A88"/>
    <w:rsid w:val="0058032B"/>
    <w:rsid w:val="00591AF1"/>
    <w:rsid w:val="005A162B"/>
    <w:rsid w:val="005B0FD3"/>
    <w:rsid w:val="005B335F"/>
    <w:rsid w:val="005B4DB0"/>
    <w:rsid w:val="005C2792"/>
    <w:rsid w:val="005C6DD7"/>
    <w:rsid w:val="005D4AFD"/>
    <w:rsid w:val="005D6E0A"/>
    <w:rsid w:val="005E1FA0"/>
    <w:rsid w:val="005E4C25"/>
    <w:rsid w:val="005E6EAF"/>
    <w:rsid w:val="005E7589"/>
    <w:rsid w:val="005F25F7"/>
    <w:rsid w:val="005F3004"/>
    <w:rsid w:val="006002AE"/>
    <w:rsid w:val="006007DE"/>
    <w:rsid w:val="0060144D"/>
    <w:rsid w:val="006015AE"/>
    <w:rsid w:val="00603101"/>
    <w:rsid w:val="00605BA7"/>
    <w:rsid w:val="00614024"/>
    <w:rsid w:val="0062051D"/>
    <w:rsid w:val="0062149E"/>
    <w:rsid w:val="00624BF9"/>
    <w:rsid w:val="00626854"/>
    <w:rsid w:val="006306E0"/>
    <w:rsid w:val="00632101"/>
    <w:rsid w:val="00634E7E"/>
    <w:rsid w:val="0064004F"/>
    <w:rsid w:val="00641F04"/>
    <w:rsid w:val="00654A6C"/>
    <w:rsid w:val="00662AD5"/>
    <w:rsid w:val="006771FA"/>
    <w:rsid w:val="00686501"/>
    <w:rsid w:val="006909EE"/>
    <w:rsid w:val="0069436F"/>
    <w:rsid w:val="00697D04"/>
    <w:rsid w:val="006B251F"/>
    <w:rsid w:val="006C2469"/>
    <w:rsid w:val="006D0492"/>
    <w:rsid w:val="006D263D"/>
    <w:rsid w:val="006F6372"/>
    <w:rsid w:val="006F6D46"/>
    <w:rsid w:val="007039BE"/>
    <w:rsid w:val="00723C08"/>
    <w:rsid w:val="007254ED"/>
    <w:rsid w:val="00734D9E"/>
    <w:rsid w:val="00741979"/>
    <w:rsid w:val="00747DFB"/>
    <w:rsid w:val="0075303A"/>
    <w:rsid w:val="00754251"/>
    <w:rsid w:val="00756D1D"/>
    <w:rsid w:val="00757E16"/>
    <w:rsid w:val="00773505"/>
    <w:rsid w:val="007840B3"/>
    <w:rsid w:val="00784E16"/>
    <w:rsid w:val="00785640"/>
    <w:rsid w:val="00790595"/>
    <w:rsid w:val="007A1A9F"/>
    <w:rsid w:val="007A42F9"/>
    <w:rsid w:val="007B113D"/>
    <w:rsid w:val="007C07F2"/>
    <w:rsid w:val="007C0E00"/>
    <w:rsid w:val="007D3461"/>
    <w:rsid w:val="007E0919"/>
    <w:rsid w:val="007E5A84"/>
    <w:rsid w:val="007F3CF5"/>
    <w:rsid w:val="007F6D42"/>
    <w:rsid w:val="00803ACB"/>
    <w:rsid w:val="008128D8"/>
    <w:rsid w:val="0081595A"/>
    <w:rsid w:val="00823F8B"/>
    <w:rsid w:val="00827E7C"/>
    <w:rsid w:val="008347E8"/>
    <w:rsid w:val="008451E7"/>
    <w:rsid w:val="00847A09"/>
    <w:rsid w:val="00860CB6"/>
    <w:rsid w:val="00887871"/>
    <w:rsid w:val="00896EF4"/>
    <w:rsid w:val="008A3ABB"/>
    <w:rsid w:val="008B11B3"/>
    <w:rsid w:val="008B1C33"/>
    <w:rsid w:val="008B5DAC"/>
    <w:rsid w:val="008B7EDA"/>
    <w:rsid w:val="008C208A"/>
    <w:rsid w:val="008C2210"/>
    <w:rsid w:val="008C26A9"/>
    <w:rsid w:val="008F00FF"/>
    <w:rsid w:val="00905724"/>
    <w:rsid w:val="00912CDE"/>
    <w:rsid w:val="009176E0"/>
    <w:rsid w:val="00917FC5"/>
    <w:rsid w:val="00920C48"/>
    <w:rsid w:val="009233DA"/>
    <w:rsid w:val="00925090"/>
    <w:rsid w:val="009276E9"/>
    <w:rsid w:val="009315A2"/>
    <w:rsid w:val="00933449"/>
    <w:rsid w:val="009371F6"/>
    <w:rsid w:val="00944E96"/>
    <w:rsid w:val="00947438"/>
    <w:rsid w:val="00947842"/>
    <w:rsid w:val="009520CE"/>
    <w:rsid w:val="00954998"/>
    <w:rsid w:val="009647E1"/>
    <w:rsid w:val="00967134"/>
    <w:rsid w:val="009702C9"/>
    <w:rsid w:val="0097775D"/>
    <w:rsid w:val="00985C35"/>
    <w:rsid w:val="00985CFC"/>
    <w:rsid w:val="00986C9E"/>
    <w:rsid w:val="00987AA2"/>
    <w:rsid w:val="00993C48"/>
    <w:rsid w:val="009964E8"/>
    <w:rsid w:val="00996BB6"/>
    <w:rsid w:val="009A4B17"/>
    <w:rsid w:val="009A4EE4"/>
    <w:rsid w:val="009A54DD"/>
    <w:rsid w:val="009B371C"/>
    <w:rsid w:val="009B4B29"/>
    <w:rsid w:val="009C26E1"/>
    <w:rsid w:val="009D0909"/>
    <w:rsid w:val="009D6EFA"/>
    <w:rsid w:val="00A059EB"/>
    <w:rsid w:val="00A07F7D"/>
    <w:rsid w:val="00A212C8"/>
    <w:rsid w:val="00A22E84"/>
    <w:rsid w:val="00A36951"/>
    <w:rsid w:val="00A459B8"/>
    <w:rsid w:val="00A54311"/>
    <w:rsid w:val="00A54A13"/>
    <w:rsid w:val="00A551D4"/>
    <w:rsid w:val="00A71120"/>
    <w:rsid w:val="00A734A2"/>
    <w:rsid w:val="00A839CD"/>
    <w:rsid w:val="00A9184E"/>
    <w:rsid w:val="00A93868"/>
    <w:rsid w:val="00A93D5B"/>
    <w:rsid w:val="00A9496B"/>
    <w:rsid w:val="00A96CB8"/>
    <w:rsid w:val="00AA7891"/>
    <w:rsid w:val="00AB3D66"/>
    <w:rsid w:val="00AB4E01"/>
    <w:rsid w:val="00AC75BA"/>
    <w:rsid w:val="00AD3FF2"/>
    <w:rsid w:val="00AE007B"/>
    <w:rsid w:val="00AE0DDE"/>
    <w:rsid w:val="00AE64FE"/>
    <w:rsid w:val="00B034B2"/>
    <w:rsid w:val="00B11953"/>
    <w:rsid w:val="00B14586"/>
    <w:rsid w:val="00B145DA"/>
    <w:rsid w:val="00B1465C"/>
    <w:rsid w:val="00B4333C"/>
    <w:rsid w:val="00B526E9"/>
    <w:rsid w:val="00B569AF"/>
    <w:rsid w:val="00B57567"/>
    <w:rsid w:val="00B60777"/>
    <w:rsid w:val="00B62DEE"/>
    <w:rsid w:val="00B638AB"/>
    <w:rsid w:val="00B73C85"/>
    <w:rsid w:val="00B74F2F"/>
    <w:rsid w:val="00B76596"/>
    <w:rsid w:val="00B82271"/>
    <w:rsid w:val="00BA0965"/>
    <w:rsid w:val="00BA790D"/>
    <w:rsid w:val="00BB5DF9"/>
    <w:rsid w:val="00BB620D"/>
    <w:rsid w:val="00BC1B59"/>
    <w:rsid w:val="00BC3148"/>
    <w:rsid w:val="00BC3A48"/>
    <w:rsid w:val="00BD2E45"/>
    <w:rsid w:val="00BF1F32"/>
    <w:rsid w:val="00BF3594"/>
    <w:rsid w:val="00BF37B8"/>
    <w:rsid w:val="00BF5DAC"/>
    <w:rsid w:val="00C05A9F"/>
    <w:rsid w:val="00C1093D"/>
    <w:rsid w:val="00C1382D"/>
    <w:rsid w:val="00C17046"/>
    <w:rsid w:val="00C26404"/>
    <w:rsid w:val="00C40AC0"/>
    <w:rsid w:val="00C4177B"/>
    <w:rsid w:val="00C4377A"/>
    <w:rsid w:val="00C443DD"/>
    <w:rsid w:val="00C51928"/>
    <w:rsid w:val="00C65B6D"/>
    <w:rsid w:val="00C668B8"/>
    <w:rsid w:val="00C713EB"/>
    <w:rsid w:val="00C75261"/>
    <w:rsid w:val="00C9152A"/>
    <w:rsid w:val="00C96D3E"/>
    <w:rsid w:val="00CB3D6F"/>
    <w:rsid w:val="00CB74E3"/>
    <w:rsid w:val="00CC4A54"/>
    <w:rsid w:val="00CC564A"/>
    <w:rsid w:val="00CD5975"/>
    <w:rsid w:val="00CD5D15"/>
    <w:rsid w:val="00CF4A24"/>
    <w:rsid w:val="00CF4ABF"/>
    <w:rsid w:val="00CF4E48"/>
    <w:rsid w:val="00D21546"/>
    <w:rsid w:val="00D21FD8"/>
    <w:rsid w:val="00D231FF"/>
    <w:rsid w:val="00D35658"/>
    <w:rsid w:val="00D43DD5"/>
    <w:rsid w:val="00D60CE6"/>
    <w:rsid w:val="00D72501"/>
    <w:rsid w:val="00D72769"/>
    <w:rsid w:val="00D73496"/>
    <w:rsid w:val="00D775D7"/>
    <w:rsid w:val="00D77B1C"/>
    <w:rsid w:val="00DE18A6"/>
    <w:rsid w:val="00DF519D"/>
    <w:rsid w:val="00DF78ED"/>
    <w:rsid w:val="00E029B7"/>
    <w:rsid w:val="00E1022A"/>
    <w:rsid w:val="00E1199E"/>
    <w:rsid w:val="00E13E0E"/>
    <w:rsid w:val="00E162CB"/>
    <w:rsid w:val="00E16E51"/>
    <w:rsid w:val="00E30C1C"/>
    <w:rsid w:val="00E36ADB"/>
    <w:rsid w:val="00E4121C"/>
    <w:rsid w:val="00E5048E"/>
    <w:rsid w:val="00E51057"/>
    <w:rsid w:val="00E55990"/>
    <w:rsid w:val="00E61CC7"/>
    <w:rsid w:val="00E85815"/>
    <w:rsid w:val="00E86674"/>
    <w:rsid w:val="00E92EED"/>
    <w:rsid w:val="00E944AE"/>
    <w:rsid w:val="00EA72FF"/>
    <w:rsid w:val="00EB213D"/>
    <w:rsid w:val="00EB23C4"/>
    <w:rsid w:val="00EB597F"/>
    <w:rsid w:val="00EC191B"/>
    <w:rsid w:val="00EC6EB7"/>
    <w:rsid w:val="00ED1D23"/>
    <w:rsid w:val="00ED2755"/>
    <w:rsid w:val="00ED6764"/>
    <w:rsid w:val="00EE0170"/>
    <w:rsid w:val="00EF156E"/>
    <w:rsid w:val="00EF5BB6"/>
    <w:rsid w:val="00F01CDF"/>
    <w:rsid w:val="00F07D58"/>
    <w:rsid w:val="00F2004C"/>
    <w:rsid w:val="00F3084E"/>
    <w:rsid w:val="00F36317"/>
    <w:rsid w:val="00F42CB7"/>
    <w:rsid w:val="00F461FE"/>
    <w:rsid w:val="00F519FC"/>
    <w:rsid w:val="00F538F1"/>
    <w:rsid w:val="00F57AB0"/>
    <w:rsid w:val="00F65819"/>
    <w:rsid w:val="00F8024B"/>
    <w:rsid w:val="00F818F5"/>
    <w:rsid w:val="00F91D95"/>
    <w:rsid w:val="00FA4587"/>
    <w:rsid w:val="00FA50D5"/>
    <w:rsid w:val="00FB0B0E"/>
    <w:rsid w:val="00FB2D65"/>
    <w:rsid w:val="00FC0A70"/>
    <w:rsid w:val="00FC42BA"/>
    <w:rsid w:val="00FC4E98"/>
    <w:rsid w:val="00FD0E63"/>
    <w:rsid w:val="00FD3979"/>
    <w:rsid w:val="00FD39BC"/>
    <w:rsid w:val="00FD5114"/>
    <w:rsid w:val="00FE03F8"/>
    <w:rsid w:val="00FE17E9"/>
    <w:rsid w:val="00FE79F3"/>
    <w:rsid w:val="00FF318B"/>
    <w:rsid w:val="00FF3283"/>
    <w:rsid w:val="00FF3761"/>
    <w:rsid w:val="00FF4684"/>
    <w:rsid w:val="00FF47CD"/>
    <w:rsid w:val="00FF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38FDA1"/>
  <w15:docId w15:val="{EE2EFB61-75EA-4571-A75C-65B8F343D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FA4"/>
    <w:rPr>
      <w:rFonts w:ascii="Arial" w:hAnsi="Arial"/>
      <w:color w:val="000000"/>
      <w:kern w:val="28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FA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  <w:outlineLvl w:val="0"/>
    </w:pPr>
    <w:rPr>
      <w:rFonts w:cstheme="minorHAns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116C7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27A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27A6C"/>
    <w:rPr>
      <w:color w:val="000000"/>
      <w:kern w:val="28"/>
    </w:rPr>
  </w:style>
  <w:style w:type="character" w:styleId="PageNumber">
    <w:name w:val="page number"/>
    <w:rsid w:val="00327A6C"/>
  </w:style>
  <w:style w:type="character" w:styleId="Hyperlink">
    <w:name w:val="Hyperlink"/>
    <w:uiPriority w:val="99"/>
    <w:unhideWhenUsed/>
    <w:rsid w:val="00327A6C"/>
    <w:rPr>
      <w:color w:val="0000FF"/>
      <w:u w:val="single"/>
    </w:rPr>
  </w:style>
  <w:style w:type="character" w:customStyle="1" w:styleId="apple-converted-space">
    <w:name w:val="apple-converted-space"/>
    <w:rsid w:val="004318A1"/>
  </w:style>
  <w:style w:type="character" w:customStyle="1" w:styleId="xbe">
    <w:name w:val="_xbe"/>
    <w:rsid w:val="004318A1"/>
  </w:style>
  <w:style w:type="paragraph" w:styleId="Header">
    <w:name w:val="header"/>
    <w:basedOn w:val="Normal"/>
    <w:link w:val="HeaderChar"/>
    <w:uiPriority w:val="99"/>
    <w:unhideWhenUsed/>
    <w:rsid w:val="00BB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DF9"/>
    <w:rPr>
      <w:color w:val="000000"/>
      <w:kern w:val="28"/>
    </w:rPr>
  </w:style>
  <w:style w:type="paragraph" w:styleId="ListParagraph">
    <w:name w:val="List Paragraph"/>
    <w:basedOn w:val="Normal"/>
    <w:uiPriority w:val="34"/>
    <w:qFormat/>
    <w:rsid w:val="000C199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D54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541F"/>
  </w:style>
  <w:style w:type="character" w:customStyle="1" w:styleId="CommentTextChar">
    <w:name w:val="Comment Text Char"/>
    <w:basedOn w:val="DefaultParagraphFont"/>
    <w:link w:val="CommentText"/>
    <w:uiPriority w:val="99"/>
    <w:rsid w:val="001D541F"/>
    <w:rPr>
      <w:color w:val="000000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541F"/>
    <w:rPr>
      <w:b/>
      <w:bCs/>
      <w:color w:val="000000"/>
      <w:kern w:val="28"/>
    </w:rPr>
  </w:style>
  <w:style w:type="paragraph" w:styleId="BodyText2">
    <w:name w:val="Body Text 2"/>
    <w:basedOn w:val="Normal"/>
    <w:link w:val="BodyText2Char"/>
    <w:uiPriority w:val="99"/>
    <w:rsid w:val="00A212C8"/>
    <w:pPr>
      <w:ind w:left="720"/>
    </w:pPr>
    <w:rPr>
      <w:rFonts w:ascii="Tahoma" w:hAnsi="Tahoma" w:cs="Tahoma"/>
      <w:color w:val="auto"/>
      <w:kern w:val="0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A212C8"/>
    <w:rPr>
      <w:rFonts w:ascii="Tahoma" w:hAnsi="Tahoma" w:cs="Tahom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1382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5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839CD"/>
    <w:rPr>
      <w:color w:val="000000"/>
      <w:kern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27FA4"/>
    <w:rPr>
      <w:rFonts w:asciiTheme="minorHAnsi" w:hAnsiTheme="minorHAnsi" w:cstheme="minorHAnsi"/>
      <w:b/>
      <w:color w:val="000000"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62AD5"/>
    <w:rPr>
      <w:color w:val="808080"/>
    </w:rPr>
  </w:style>
  <w:style w:type="table" w:styleId="TableGrid">
    <w:name w:val="Table Grid"/>
    <w:basedOn w:val="TableNormal"/>
    <w:uiPriority w:val="59"/>
    <w:rsid w:val="00F42C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-8527874572908247758msolistparagraph">
    <w:name w:val="gmail-m_-8527874572908247758msolistparagraph"/>
    <w:basedOn w:val="Normal"/>
    <w:rsid w:val="005D6E0A"/>
    <w:pPr>
      <w:spacing w:before="100" w:beforeAutospacing="1" w:after="100" w:afterAutospacing="1"/>
    </w:pPr>
    <w:rPr>
      <w:rFonts w:ascii="Calibri" w:eastAsiaTheme="minorHAnsi" w:hAnsi="Calibri" w:cs="Calibri"/>
      <w:color w:val="auto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0348E-6526-4320-A8E1-12302F791FCD}"/>
      </w:docPartPr>
      <w:docPartBody>
        <w:p w:rsidR="0035692B" w:rsidRDefault="002800D8"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2B5BC5E8B4DE7A78D842E60A30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BE22B-58BA-4CBA-B6DC-22739BDBF115}"/>
      </w:docPartPr>
      <w:docPartBody>
        <w:p w:rsidR="006B22A8" w:rsidRDefault="005F4507" w:rsidP="005F4507">
          <w:pPr>
            <w:pStyle w:val="B542B5BC5E8B4DE7A78D842E60A30159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AD68AC35604F5FAC2764F21941D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C5302-FF67-44F4-BB0B-6B265E1B6214}"/>
      </w:docPartPr>
      <w:docPartBody>
        <w:p w:rsidR="006B22A8" w:rsidRDefault="005F4507" w:rsidP="005F4507">
          <w:pPr>
            <w:pStyle w:val="01AD68AC35604F5FAC2764F21941D6AA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E6BB98DFCB455A8DF7BE8ED4D20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FCA9A-73A2-4653-A9D5-978E8000B1F2}"/>
      </w:docPartPr>
      <w:docPartBody>
        <w:p w:rsidR="006B22A8" w:rsidRDefault="005F4507" w:rsidP="005F4507">
          <w:pPr>
            <w:pStyle w:val="ECE6BB98DFCB455A8DF7BE8ED4D204DE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FA16EF9B5C460480E06871A2E81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061D7-1337-4EEA-BBA0-13307ADF9CA2}"/>
      </w:docPartPr>
      <w:docPartBody>
        <w:p w:rsidR="006B22A8" w:rsidRDefault="005F4507" w:rsidP="005F4507">
          <w:pPr>
            <w:pStyle w:val="2CFA16EF9B5C460480E06871A2E81841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3EE55F22514766ACB4CC1A0A450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0F054-FBE4-4AF5-AFC3-A1D87DACD02D}"/>
      </w:docPartPr>
      <w:docPartBody>
        <w:p w:rsidR="006B22A8" w:rsidRDefault="005F4507" w:rsidP="005F4507">
          <w:pPr>
            <w:pStyle w:val="093EE55F22514766ACB4CC1A0A450FA6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204BFBC64348EFA8CF95F20B217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82ED5-E6FF-453D-914D-E9B24FBBC24E}"/>
      </w:docPartPr>
      <w:docPartBody>
        <w:p w:rsidR="006B22A8" w:rsidRDefault="005F4507" w:rsidP="005F4507">
          <w:pPr>
            <w:pStyle w:val="E1204BFBC64348EFA8CF95F20B217D59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93C639C4764E32B4FEC5F23AE20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0BE74-CA32-4072-A7FE-A93F1762F1B4}"/>
      </w:docPartPr>
      <w:docPartBody>
        <w:p w:rsidR="006B22A8" w:rsidRDefault="005F4507" w:rsidP="005F4507">
          <w:pPr>
            <w:pStyle w:val="E693C639C4764E32B4FEC5F23AE204ED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C15577E4C44BFB8C4DDD16B06C6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0DF90-B0FF-42B6-9B95-194522B47654}"/>
      </w:docPartPr>
      <w:docPartBody>
        <w:p w:rsidR="006B22A8" w:rsidRDefault="005F4507" w:rsidP="005F4507">
          <w:pPr>
            <w:pStyle w:val="EAC15577E4C44BFB8C4DDD16B06C62A3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DC9BDD396D4B4F9DB20526B439A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944EE-A67A-4B7E-B1FB-7DB9773E4123}"/>
      </w:docPartPr>
      <w:docPartBody>
        <w:p w:rsidR="006B22A8" w:rsidRDefault="005F4507" w:rsidP="005F4507">
          <w:pPr>
            <w:pStyle w:val="95DC9BDD396D4B4F9DB20526B439A9A2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01D4A509E546ADADD163E4E9D89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A9190-B346-4CBC-B97D-EF466B34889B}"/>
      </w:docPartPr>
      <w:docPartBody>
        <w:p w:rsidR="006B22A8" w:rsidRDefault="005F4507" w:rsidP="005F4507">
          <w:pPr>
            <w:pStyle w:val="9201D4A509E546ADADD163E4E9D8914D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00C3562160499F8F7722A7556B2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6D459-1BF8-49B8-BE98-8B130C9B56D9}"/>
      </w:docPartPr>
      <w:docPartBody>
        <w:p w:rsidR="006B22A8" w:rsidRDefault="005F4507" w:rsidP="005F4507">
          <w:pPr>
            <w:pStyle w:val="2100C3562160499F8F7722A7556B2C95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1B711124D6436CB544C46F23B13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D2FBD-75B3-47B4-BBCB-FBDA5A26F34A}"/>
      </w:docPartPr>
      <w:docPartBody>
        <w:p w:rsidR="006B22A8" w:rsidRDefault="005F4507" w:rsidP="005F4507">
          <w:pPr>
            <w:pStyle w:val="7E1B711124D6436CB544C46F23B13F42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BA5A137DAA435F9B5BBF74CD055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B0D0A-7A5C-42AB-A24A-861CFA571085}"/>
      </w:docPartPr>
      <w:docPartBody>
        <w:p w:rsidR="006B22A8" w:rsidRDefault="005F4507" w:rsidP="005F4507">
          <w:pPr>
            <w:pStyle w:val="63BA5A137DAA435F9B5BBF74CD0553B9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8D2F45976442BE883DB2519880C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F62E2-27A6-4CEA-9FE8-1C86F6DDC8BC}"/>
      </w:docPartPr>
      <w:docPartBody>
        <w:p w:rsidR="006B22A8" w:rsidRDefault="005F4507" w:rsidP="005F4507">
          <w:pPr>
            <w:pStyle w:val="178D2F45976442BE883DB2519880CF44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CB6FE52D9045B6820FF9310FF1E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7689C-E7AC-4426-AEFC-67844699D224}"/>
      </w:docPartPr>
      <w:docPartBody>
        <w:p w:rsidR="006B22A8" w:rsidRDefault="005F4507" w:rsidP="005F4507">
          <w:pPr>
            <w:pStyle w:val="B9CB6FE52D9045B6820FF9310FF1E590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A5962166DD4D068427709EC6B3B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FD8D8-11DB-4A25-B7A1-0C7D352B3537}"/>
      </w:docPartPr>
      <w:docPartBody>
        <w:p w:rsidR="006B22A8" w:rsidRDefault="005F4507" w:rsidP="005F4507">
          <w:pPr>
            <w:pStyle w:val="40A5962166DD4D068427709EC6B3BE3B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0BF0CAF1764F65BAD9A41801B3A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591B8-7E89-45CB-BBD2-46C19357D0D8}"/>
      </w:docPartPr>
      <w:docPartBody>
        <w:p w:rsidR="006B22A8" w:rsidRDefault="005F4507" w:rsidP="005F4507">
          <w:pPr>
            <w:pStyle w:val="B20BF0CAF1764F65BAD9A41801B3A84F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33CF2F18D841A8BDEDF855A26CB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0C822-BCF6-45EA-8CEC-48F2E4B4F5F0}"/>
      </w:docPartPr>
      <w:docPartBody>
        <w:p w:rsidR="006B22A8" w:rsidRDefault="005F4507" w:rsidP="005F4507">
          <w:pPr>
            <w:pStyle w:val="A533CF2F18D841A8BDEDF855A26CBB6D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A372EF9CD34468977A8D36B1CC4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C629D-AEC1-4A88-A1DF-037E54EE24BA}"/>
      </w:docPartPr>
      <w:docPartBody>
        <w:p w:rsidR="006B22A8" w:rsidRDefault="005F4507" w:rsidP="005F4507">
          <w:pPr>
            <w:pStyle w:val="2DA372EF9CD34468977A8D36B1CC4850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EFBD1E8075401D83B8BF1521C5A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377DE-E7A6-42D6-8238-AD12DAB86C98}"/>
      </w:docPartPr>
      <w:docPartBody>
        <w:p w:rsidR="006B22A8" w:rsidRDefault="005F4507" w:rsidP="005F4507">
          <w:pPr>
            <w:pStyle w:val="6EEFBD1E8075401D83B8BF1521C5AEB2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7B971E252545F786502D55BCD6E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F966F-4CF4-45F0-A3EA-33FB6CF9E3FE}"/>
      </w:docPartPr>
      <w:docPartBody>
        <w:p w:rsidR="006B22A8" w:rsidRDefault="005F4507" w:rsidP="005F4507">
          <w:pPr>
            <w:pStyle w:val="FB7B971E252545F786502D55BCD6EB82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225CAA34D4680B3AD34D756D03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0B285-7350-455B-BB73-839CB3DBD443}"/>
      </w:docPartPr>
      <w:docPartBody>
        <w:p w:rsidR="006B22A8" w:rsidRDefault="005F4507" w:rsidP="005F4507">
          <w:pPr>
            <w:pStyle w:val="175225CAA34D4680B3AD34D756D0351D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E6A9B1FE442B2BE7E51C59D2C9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96885-C6AB-463A-B086-73E17BC7B604}"/>
      </w:docPartPr>
      <w:docPartBody>
        <w:p w:rsidR="006B22A8" w:rsidRDefault="005F4507" w:rsidP="005F4507">
          <w:pPr>
            <w:pStyle w:val="3E2E6A9B1FE442B2BE7E51C59D2C9F5C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33E1606B343C5891513BF7FC19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3905E-81EF-4485-A744-4E484682B40A}"/>
      </w:docPartPr>
      <w:docPartBody>
        <w:p w:rsidR="006B22A8" w:rsidRDefault="005F4507" w:rsidP="005F4507">
          <w:pPr>
            <w:pStyle w:val="02E33E1606B343C5891513BF7FC19DD6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BD230F7A6044E284DD88F4908CC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D7BCD-AD8F-4A85-AE29-45977DCD34AD}"/>
      </w:docPartPr>
      <w:docPartBody>
        <w:p w:rsidR="006B22A8" w:rsidRDefault="005F4507" w:rsidP="005F4507">
          <w:pPr>
            <w:pStyle w:val="C8BD230F7A6044E284DD88F4908CC255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E75FF374AA4009B7B624E8F2E1A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762E7-D468-43E0-A2FE-7AE220CA27EC}"/>
      </w:docPartPr>
      <w:docPartBody>
        <w:p w:rsidR="006B22A8" w:rsidRDefault="005F4507" w:rsidP="005F4507">
          <w:pPr>
            <w:pStyle w:val="ADE75FF374AA4009B7B624E8F2E1AC7C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F6C39F99B14CE39E8B9A3D18D3B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4CF1F-78F5-4B95-ADF6-816299AC706C}"/>
      </w:docPartPr>
      <w:docPartBody>
        <w:p w:rsidR="006B22A8" w:rsidRDefault="005F4507" w:rsidP="005F4507">
          <w:pPr>
            <w:pStyle w:val="31F6C39F99B14CE39E8B9A3D18D3BDD5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F6549F7842485BBA9EA9808F373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3701E-96B8-4E8C-90C1-1DCCD8440681}"/>
      </w:docPartPr>
      <w:docPartBody>
        <w:p w:rsidR="006B22A8" w:rsidRDefault="005F4507" w:rsidP="005F4507">
          <w:pPr>
            <w:pStyle w:val="F5F6549F7842485BBA9EA9808F373FA2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3F40A796AB45C3B0842C2FA154B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32B1C-CADC-4022-AFA5-D0DEE71DB252}"/>
      </w:docPartPr>
      <w:docPartBody>
        <w:p w:rsidR="006B22A8" w:rsidRDefault="005F4507" w:rsidP="005F4507">
          <w:pPr>
            <w:pStyle w:val="513F40A796AB45C3B0842C2FA154BA94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9E317049E4B0A9D6057A255A68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39E96-0E96-4ACF-958F-3131DDDE0F6D}"/>
      </w:docPartPr>
      <w:docPartBody>
        <w:p w:rsidR="006B22A8" w:rsidRDefault="005F4507" w:rsidP="005F4507">
          <w:pPr>
            <w:pStyle w:val="BA79E317049E4B0A9D6057A255A68AA3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E13DDC4C047B8BEE0B4244BFCF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B9C89-31C5-4FAA-A93E-DAEBBD80DD27}"/>
      </w:docPartPr>
      <w:docPartBody>
        <w:p w:rsidR="006B22A8" w:rsidRDefault="005F4507" w:rsidP="005F4507">
          <w:pPr>
            <w:pStyle w:val="4C8E13DDC4C047B8BEE0B4244BFCF3D5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16CAFFBB1842A8A1BD03F72DC79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FC1C0-CC95-454E-A41E-8C43414EB3F0}"/>
      </w:docPartPr>
      <w:docPartBody>
        <w:p w:rsidR="006B22A8" w:rsidRDefault="005F4507" w:rsidP="005F4507">
          <w:pPr>
            <w:pStyle w:val="E516CAFFBB1842A8A1BD03F72DC79C29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FACE7A11147969410AF3CF5C7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81961-CA63-40FA-B684-3C6F71B3F20A}"/>
      </w:docPartPr>
      <w:docPartBody>
        <w:p w:rsidR="006B22A8" w:rsidRDefault="005F4507" w:rsidP="005F4507">
          <w:pPr>
            <w:pStyle w:val="36FFACE7A11147969410AF3CF5C735A3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96549314704CB5BA1D577FC2844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9E363-B54B-4DE6-95E0-5A6D6D88D438}"/>
      </w:docPartPr>
      <w:docPartBody>
        <w:p w:rsidR="006B22A8" w:rsidRDefault="005F4507" w:rsidP="005F4507">
          <w:pPr>
            <w:pStyle w:val="D996549314704CB5BA1D577FC2844B32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43AA4B4E844A499B7A4E00AE202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9E550-330F-44A0-AA69-C4A3EBEEB70F}"/>
      </w:docPartPr>
      <w:docPartBody>
        <w:p w:rsidR="006B22A8" w:rsidRDefault="005F4507" w:rsidP="005F4507">
          <w:pPr>
            <w:pStyle w:val="9043AA4B4E844A499B7A4E00AE2027FB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D3659519E44164B24A5E07C038C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902C5-8F55-4DEA-B524-9E27AF29C092}"/>
      </w:docPartPr>
      <w:docPartBody>
        <w:p w:rsidR="006B22A8" w:rsidRDefault="005F4507" w:rsidP="005F4507">
          <w:pPr>
            <w:pStyle w:val="35D3659519E44164B24A5E07C038CF38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E548A1C5484C81BE5BCF6BDD2D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49472-9758-41DA-BDBE-D37BDB45AA96}"/>
      </w:docPartPr>
      <w:docPartBody>
        <w:p w:rsidR="006B22A8" w:rsidRDefault="005F4507" w:rsidP="005F4507">
          <w:pPr>
            <w:pStyle w:val="AAE548A1C5484C81BE5BCF6BDD2D47C7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F9EC52C4C5415CB430D4EFA373E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2A9B8-EE00-4CB2-9D5E-6B756455CE8B}"/>
      </w:docPartPr>
      <w:docPartBody>
        <w:p w:rsidR="006B22A8" w:rsidRDefault="005F4507" w:rsidP="005F4507">
          <w:pPr>
            <w:pStyle w:val="2DF9EC52C4C5415CB430D4EFA373EA20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F3D610C964B9BA60A72520AFA8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8BDF4-6DC1-4D28-8226-F459E67CE30B}"/>
      </w:docPartPr>
      <w:docPartBody>
        <w:p w:rsidR="006B22A8" w:rsidRDefault="005F4507" w:rsidP="005F4507">
          <w:pPr>
            <w:pStyle w:val="236F3D610C964B9BA60A72520AFA8ADE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FCF211F3954B9397546F345092B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D297E-351B-4564-BE1A-EEBDFBEEC6FB}"/>
      </w:docPartPr>
      <w:docPartBody>
        <w:p w:rsidR="006B22A8" w:rsidRDefault="005F4507" w:rsidP="005F4507">
          <w:pPr>
            <w:pStyle w:val="A2FCF211F3954B9397546F345092BC7C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8A3C41B8D458D9CF692BBC3019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71178-B16C-4E18-B1A6-3235787B5C51}"/>
      </w:docPartPr>
      <w:docPartBody>
        <w:p w:rsidR="006B22A8" w:rsidRDefault="005F4507" w:rsidP="005F4507">
          <w:pPr>
            <w:pStyle w:val="24B8A3C41B8D458D9CF692BBC3019F92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7EC8966B7047EEB4099F5C084FB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CEA14-F5C9-4F2A-BFDA-763CA11B0054}"/>
      </w:docPartPr>
      <w:docPartBody>
        <w:p w:rsidR="006B22A8" w:rsidRDefault="005F4507" w:rsidP="005F4507">
          <w:pPr>
            <w:pStyle w:val="A17EC8966B7047EEB4099F5C084FB161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AC3F733CF04C4F8643EAC36CAB4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7F09A-B8DB-4AFA-9A8D-2180A9EE278A}"/>
      </w:docPartPr>
      <w:docPartBody>
        <w:p w:rsidR="006B22A8" w:rsidRDefault="005F4507" w:rsidP="005F4507">
          <w:pPr>
            <w:pStyle w:val="28AC3F733CF04C4F8643EAC36CAB4549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2DD08852DA4178B406B9674E22F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6C52A-CE75-4C05-B0AA-6CE7746C7787}"/>
      </w:docPartPr>
      <w:docPartBody>
        <w:p w:rsidR="006B22A8" w:rsidRDefault="005F4507" w:rsidP="005F4507">
          <w:pPr>
            <w:pStyle w:val="462DD08852DA4178B406B9674E22F700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564850090642418DB5FB686DAF1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C6AB9-93B1-411D-9CE1-94A2787C72AF}"/>
      </w:docPartPr>
      <w:docPartBody>
        <w:p w:rsidR="006B22A8" w:rsidRDefault="005F4507" w:rsidP="005F4507">
          <w:pPr>
            <w:pStyle w:val="0B564850090642418DB5FB686DAF16AC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2F9897C5E4A58BE5AD595B0A38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F0D81-42F0-442A-9E26-088B80F1B0BD}"/>
      </w:docPartPr>
      <w:docPartBody>
        <w:p w:rsidR="006B22A8" w:rsidRDefault="005F4507" w:rsidP="005F4507">
          <w:pPr>
            <w:pStyle w:val="6D12F9897C5E4A58BE5AD595B0A3819F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4016C0EB1C4CD6B6025FC24809E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29423-A70C-4B37-9FBA-5C96DA3D7216}"/>
      </w:docPartPr>
      <w:docPartBody>
        <w:p w:rsidR="006B22A8" w:rsidRDefault="005F4507" w:rsidP="005F4507">
          <w:pPr>
            <w:pStyle w:val="544016C0EB1C4CD6B6025FC24809E4E4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6568700A7442B980907518D1016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1EEC6-0608-44A3-9CB0-2FBC7933A8F7}"/>
      </w:docPartPr>
      <w:docPartBody>
        <w:p w:rsidR="006B22A8" w:rsidRDefault="005F4507" w:rsidP="005F4507">
          <w:pPr>
            <w:pStyle w:val="996568700A7442B980907518D1016036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E1AEAFD3B547308CE7F0042B3E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95449-0F49-4776-8CAC-A07A0D357163}"/>
      </w:docPartPr>
      <w:docPartBody>
        <w:p w:rsidR="006B22A8" w:rsidRDefault="005F4507" w:rsidP="005F4507">
          <w:pPr>
            <w:pStyle w:val="FCE1AEAFD3B547308CE7F0042B3E08BA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8950A1E4E047628CE77EA1DC00E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805D5-70A3-4FC9-BD17-A5714C94F965}"/>
      </w:docPartPr>
      <w:docPartBody>
        <w:p w:rsidR="006B22A8" w:rsidRDefault="005F4507" w:rsidP="005F4507">
          <w:pPr>
            <w:pStyle w:val="008950A1E4E047628CE77EA1DC00E32D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919AE496784DCCAB8F3D37CB0BA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E610-B23B-4A8B-901C-71DFAC5A7D17}"/>
      </w:docPartPr>
      <w:docPartBody>
        <w:p w:rsidR="006B22A8" w:rsidRDefault="005F4507" w:rsidP="005F4507">
          <w:pPr>
            <w:pStyle w:val="17919AE496784DCCAB8F3D37CB0BA599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D186203BA547C19B306E6E07B6B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3B4DB-F8AB-40DA-B835-401D8C453CAF}"/>
      </w:docPartPr>
      <w:docPartBody>
        <w:p w:rsidR="006B22A8" w:rsidRDefault="005F4507" w:rsidP="005F4507">
          <w:pPr>
            <w:pStyle w:val="92D186203BA547C19B306E6E07B6BAC7"/>
          </w:pPr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8A496A45994F12A84D0BCDED537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4C4B9-0EE5-4BE2-B2D1-5DA383183D27}"/>
      </w:docPartPr>
      <w:docPartBody>
        <w:p w:rsidR="0007126F" w:rsidRDefault="00AE0366" w:rsidP="00AE0366">
          <w:pPr>
            <w:pStyle w:val="C28A496A45994F12A84D0BCDED5376DA"/>
          </w:pPr>
          <w:r w:rsidRPr="00773505">
            <w:rPr>
              <w:rStyle w:val="PlaceholderText"/>
              <w:rFonts w:cs="Arial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ADC1AC404E6144C2BB59520F65A14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CA907-BC27-4D09-9FA9-B193763FB33A}"/>
      </w:docPartPr>
      <w:docPartBody>
        <w:p w:rsidR="0007126F" w:rsidRDefault="00AE0366" w:rsidP="00AE0366">
          <w:pPr>
            <w:pStyle w:val="ADC1AC404E6144C2BB59520F65A14F61"/>
          </w:pPr>
          <w:r w:rsidRPr="00773505">
            <w:rPr>
              <w:rStyle w:val="PlaceholderText"/>
              <w:rFonts w:cs="Arial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A27F9F71946B444ABA6ECFEA63A7F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5F97D-5375-48FD-A2C8-ABE156647F0A}"/>
      </w:docPartPr>
      <w:docPartBody>
        <w:p w:rsidR="0007126F" w:rsidRDefault="00AE0366" w:rsidP="00AE0366">
          <w:pPr>
            <w:pStyle w:val="A27F9F71946B444ABA6ECFEA63A7F129"/>
          </w:pPr>
          <w:r w:rsidRPr="00773505">
            <w:rPr>
              <w:rStyle w:val="PlaceholderText"/>
              <w:rFonts w:cs="Arial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B610546D13504D69B1D8C60577A2E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34DF8-A88F-4AB2-AE5F-A10386A7E64F}"/>
      </w:docPartPr>
      <w:docPartBody>
        <w:p w:rsidR="0007126F" w:rsidRDefault="00AE0366" w:rsidP="00AE0366">
          <w:pPr>
            <w:pStyle w:val="B610546D13504D69B1D8C60577A2EFCF"/>
          </w:pPr>
          <w:r w:rsidRPr="00773505">
            <w:rPr>
              <w:rStyle w:val="PlaceholderText"/>
              <w:rFonts w:cs="Arial"/>
              <w:sz w:val="22"/>
              <w:szCs w:val="22"/>
              <w:u w:val="single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00D8"/>
    <w:rsid w:val="0007126F"/>
    <w:rsid w:val="002800D8"/>
    <w:rsid w:val="0035692B"/>
    <w:rsid w:val="005F4507"/>
    <w:rsid w:val="006B22A8"/>
    <w:rsid w:val="00960B16"/>
    <w:rsid w:val="00AE0366"/>
    <w:rsid w:val="00CB32D2"/>
    <w:rsid w:val="00D34285"/>
    <w:rsid w:val="00EA5CDD"/>
    <w:rsid w:val="00F4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0366"/>
    <w:rPr>
      <w:color w:val="808080"/>
    </w:rPr>
  </w:style>
  <w:style w:type="paragraph" w:customStyle="1" w:styleId="B542B5BC5E8B4DE7A78D842E60A30159">
    <w:name w:val="B542B5BC5E8B4DE7A78D842E60A30159"/>
    <w:rsid w:val="005F4507"/>
  </w:style>
  <w:style w:type="paragraph" w:customStyle="1" w:styleId="01AD68AC35604F5FAC2764F21941D6AA">
    <w:name w:val="01AD68AC35604F5FAC2764F21941D6AA"/>
    <w:rsid w:val="005F4507"/>
  </w:style>
  <w:style w:type="paragraph" w:customStyle="1" w:styleId="ECE6BB98DFCB455A8DF7BE8ED4D204DE">
    <w:name w:val="ECE6BB98DFCB455A8DF7BE8ED4D204DE"/>
    <w:rsid w:val="005F4507"/>
  </w:style>
  <w:style w:type="paragraph" w:customStyle="1" w:styleId="2CFA16EF9B5C460480E06871A2E81841">
    <w:name w:val="2CFA16EF9B5C460480E06871A2E81841"/>
    <w:rsid w:val="005F4507"/>
  </w:style>
  <w:style w:type="paragraph" w:customStyle="1" w:styleId="093EE55F22514766ACB4CC1A0A450FA6">
    <w:name w:val="093EE55F22514766ACB4CC1A0A450FA6"/>
    <w:rsid w:val="005F4507"/>
  </w:style>
  <w:style w:type="paragraph" w:customStyle="1" w:styleId="E1204BFBC64348EFA8CF95F20B217D59">
    <w:name w:val="E1204BFBC64348EFA8CF95F20B217D59"/>
    <w:rsid w:val="005F4507"/>
  </w:style>
  <w:style w:type="paragraph" w:customStyle="1" w:styleId="E693C639C4764E32B4FEC5F23AE204ED">
    <w:name w:val="E693C639C4764E32B4FEC5F23AE204ED"/>
    <w:rsid w:val="005F4507"/>
  </w:style>
  <w:style w:type="paragraph" w:customStyle="1" w:styleId="EAC15577E4C44BFB8C4DDD16B06C62A3">
    <w:name w:val="EAC15577E4C44BFB8C4DDD16B06C62A3"/>
    <w:rsid w:val="005F4507"/>
  </w:style>
  <w:style w:type="paragraph" w:customStyle="1" w:styleId="95DC9BDD396D4B4F9DB20526B439A9A2">
    <w:name w:val="95DC9BDD396D4B4F9DB20526B439A9A2"/>
    <w:rsid w:val="005F4507"/>
  </w:style>
  <w:style w:type="paragraph" w:customStyle="1" w:styleId="9201D4A509E546ADADD163E4E9D8914D">
    <w:name w:val="9201D4A509E546ADADD163E4E9D8914D"/>
    <w:rsid w:val="005F4507"/>
  </w:style>
  <w:style w:type="paragraph" w:customStyle="1" w:styleId="2100C3562160499F8F7722A7556B2C95">
    <w:name w:val="2100C3562160499F8F7722A7556B2C95"/>
    <w:rsid w:val="005F4507"/>
  </w:style>
  <w:style w:type="paragraph" w:customStyle="1" w:styleId="7E1B711124D6436CB544C46F23B13F42">
    <w:name w:val="7E1B711124D6436CB544C46F23B13F42"/>
    <w:rsid w:val="005F4507"/>
  </w:style>
  <w:style w:type="paragraph" w:customStyle="1" w:styleId="63BA5A137DAA435F9B5BBF74CD0553B9">
    <w:name w:val="63BA5A137DAA435F9B5BBF74CD0553B9"/>
    <w:rsid w:val="005F4507"/>
  </w:style>
  <w:style w:type="paragraph" w:customStyle="1" w:styleId="178D2F45976442BE883DB2519880CF44">
    <w:name w:val="178D2F45976442BE883DB2519880CF44"/>
    <w:rsid w:val="005F4507"/>
  </w:style>
  <w:style w:type="paragraph" w:customStyle="1" w:styleId="B9CB6FE52D9045B6820FF9310FF1E590">
    <w:name w:val="B9CB6FE52D9045B6820FF9310FF1E590"/>
    <w:rsid w:val="005F4507"/>
  </w:style>
  <w:style w:type="paragraph" w:customStyle="1" w:styleId="40A5962166DD4D068427709EC6B3BE3B">
    <w:name w:val="40A5962166DD4D068427709EC6B3BE3B"/>
    <w:rsid w:val="005F4507"/>
  </w:style>
  <w:style w:type="paragraph" w:customStyle="1" w:styleId="B20BF0CAF1764F65BAD9A41801B3A84F">
    <w:name w:val="B20BF0CAF1764F65BAD9A41801B3A84F"/>
    <w:rsid w:val="005F4507"/>
  </w:style>
  <w:style w:type="paragraph" w:customStyle="1" w:styleId="A533CF2F18D841A8BDEDF855A26CBB6D">
    <w:name w:val="A533CF2F18D841A8BDEDF855A26CBB6D"/>
    <w:rsid w:val="005F4507"/>
  </w:style>
  <w:style w:type="paragraph" w:customStyle="1" w:styleId="2DA372EF9CD34468977A8D36B1CC4850">
    <w:name w:val="2DA372EF9CD34468977A8D36B1CC4850"/>
    <w:rsid w:val="005F4507"/>
  </w:style>
  <w:style w:type="paragraph" w:customStyle="1" w:styleId="6EEFBD1E8075401D83B8BF1521C5AEB2">
    <w:name w:val="6EEFBD1E8075401D83B8BF1521C5AEB2"/>
    <w:rsid w:val="005F4507"/>
  </w:style>
  <w:style w:type="paragraph" w:customStyle="1" w:styleId="FB7B971E252545F786502D55BCD6EB82">
    <w:name w:val="FB7B971E252545F786502D55BCD6EB82"/>
    <w:rsid w:val="005F4507"/>
  </w:style>
  <w:style w:type="paragraph" w:customStyle="1" w:styleId="175225CAA34D4680B3AD34D756D0351D">
    <w:name w:val="175225CAA34D4680B3AD34D756D0351D"/>
    <w:rsid w:val="005F4507"/>
  </w:style>
  <w:style w:type="paragraph" w:customStyle="1" w:styleId="3E2E6A9B1FE442B2BE7E51C59D2C9F5C">
    <w:name w:val="3E2E6A9B1FE442B2BE7E51C59D2C9F5C"/>
    <w:rsid w:val="005F4507"/>
  </w:style>
  <w:style w:type="paragraph" w:customStyle="1" w:styleId="02E33E1606B343C5891513BF7FC19DD6">
    <w:name w:val="02E33E1606B343C5891513BF7FC19DD6"/>
    <w:rsid w:val="005F4507"/>
  </w:style>
  <w:style w:type="paragraph" w:customStyle="1" w:styleId="C8BD230F7A6044E284DD88F4908CC255">
    <w:name w:val="C8BD230F7A6044E284DD88F4908CC255"/>
    <w:rsid w:val="005F4507"/>
  </w:style>
  <w:style w:type="paragraph" w:customStyle="1" w:styleId="ADE75FF374AA4009B7B624E8F2E1AC7C">
    <w:name w:val="ADE75FF374AA4009B7B624E8F2E1AC7C"/>
    <w:rsid w:val="005F4507"/>
  </w:style>
  <w:style w:type="paragraph" w:customStyle="1" w:styleId="31F6C39F99B14CE39E8B9A3D18D3BDD5">
    <w:name w:val="31F6C39F99B14CE39E8B9A3D18D3BDD5"/>
    <w:rsid w:val="005F4507"/>
  </w:style>
  <w:style w:type="paragraph" w:customStyle="1" w:styleId="F5F6549F7842485BBA9EA9808F373FA2">
    <w:name w:val="F5F6549F7842485BBA9EA9808F373FA2"/>
    <w:rsid w:val="005F4507"/>
  </w:style>
  <w:style w:type="paragraph" w:customStyle="1" w:styleId="513F40A796AB45C3B0842C2FA154BA94">
    <w:name w:val="513F40A796AB45C3B0842C2FA154BA94"/>
    <w:rsid w:val="005F4507"/>
  </w:style>
  <w:style w:type="paragraph" w:customStyle="1" w:styleId="BA79E317049E4B0A9D6057A255A68AA3">
    <w:name w:val="BA79E317049E4B0A9D6057A255A68AA3"/>
    <w:rsid w:val="005F4507"/>
  </w:style>
  <w:style w:type="paragraph" w:customStyle="1" w:styleId="4C8E13DDC4C047B8BEE0B4244BFCF3D5">
    <w:name w:val="4C8E13DDC4C047B8BEE0B4244BFCF3D5"/>
    <w:rsid w:val="005F4507"/>
  </w:style>
  <w:style w:type="paragraph" w:customStyle="1" w:styleId="E516CAFFBB1842A8A1BD03F72DC79C29">
    <w:name w:val="E516CAFFBB1842A8A1BD03F72DC79C29"/>
    <w:rsid w:val="005F4507"/>
  </w:style>
  <w:style w:type="paragraph" w:customStyle="1" w:styleId="36FFACE7A11147969410AF3CF5C735A3">
    <w:name w:val="36FFACE7A11147969410AF3CF5C735A3"/>
    <w:rsid w:val="005F4507"/>
  </w:style>
  <w:style w:type="paragraph" w:customStyle="1" w:styleId="D996549314704CB5BA1D577FC2844B32">
    <w:name w:val="D996549314704CB5BA1D577FC2844B32"/>
    <w:rsid w:val="005F4507"/>
  </w:style>
  <w:style w:type="paragraph" w:customStyle="1" w:styleId="9043AA4B4E844A499B7A4E00AE2027FB">
    <w:name w:val="9043AA4B4E844A499B7A4E00AE2027FB"/>
    <w:rsid w:val="005F4507"/>
  </w:style>
  <w:style w:type="paragraph" w:customStyle="1" w:styleId="35D3659519E44164B24A5E07C038CF38">
    <w:name w:val="35D3659519E44164B24A5E07C038CF38"/>
    <w:rsid w:val="005F4507"/>
  </w:style>
  <w:style w:type="paragraph" w:customStyle="1" w:styleId="AAE548A1C5484C81BE5BCF6BDD2D47C7">
    <w:name w:val="AAE548A1C5484C81BE5BCF6BDD2D47C7"/>
    <w:rsid w:val="005F4507"/>
  </w:style>
  <w:style w:type="paragraph" w:customStyle="1" w:styleId="2DF9EC52C4C5415CB430D4EFA373EA20">
    <w:name w:val="2DF9EC52C4C5415CB430D4EFA373EA20"/>
    <w:rsid w:val="005F4507"/>
  </w:style>
  <w:style w:type="paragraph" w:customStyle="1" w:styleId="236F3D610C964B9BA60A72520AFA8ADE">
    <w:name w:val="236F3D610C964B9BA60A72520AFA8ADE"/>
    <w:rsid w:val="005F4507"/>
  </w:style>
  <w:style w:type="paragraph" w:customStyle="1" w:styleId="A2FCF211F3954B9397546F345092BC7C">
    <w:name w:val="A2FCF211F3954B9397546F345092BC7C"/>
    <w:rsid w:val="005F4507"/>
  </w:style>
  <w:style w:type="paragraph" w:customStyle="1" w:styleId="24B8A3C41B8D458D9CF692BBC3019F92">
    <w:name w:val="24B8A3C41B8D458D9CF692BBC3019F92"/>
    <w:rsid w:val="005F4507"/>
  </w:style>
  <w:style w:type="paragraph" w:customStyle="1" w:styleId="A17EC8966B7047EEB4099F5C084FB161">
    <w:name w:val="A17EC8966B7047EEB4099F5C084FB161"/>
    <w:rsid w:val="005F4507"/>
  </w:style>
  <w:style w:type="paragraph" w:customStyle="1" w:styleId="28AC3F733CF04C4F8643EAC36CAB4549">
    <w:name w:val="28AC3F733CF04C4F8643EAC36CAB4549"/>
    <w:rsid w:val="005F4507"/>
  </w:style>
  <w:style w:type="paragraph" w:customStyle="1" w:styleId="462DD08852DA4178B406B9674E22F700">
    <w:name w:val="462DD08852DA4178B406B9674E22F700"/>
    <w:rsid w:val="005F4507"/>
  </w:style>
  <w:style w:type="paragraph" w:customStyle="1" w:styleId="0B564850090642418DB5FB686DAF16AC">
    <w:name w:val="0B564850090642418DB5FB686DAF16AC"/>
    <w:rsid w:val="005F4507"/>
  </w:style>
  <w:style w:type="paragraph" w:customStyle="1" w:styleId="6D12F9897C5E4A58BE5AD595B0A3819F">
    <w:name w:val="6D12F9897C5E4A58BE5AD595B0A3819F"/>
    <w:rsid w:val="005F4507"/>
  </w:style>
  <w:style w:type="paragraph" w:customStyle="1" w:styleId="544016C0EB1C4CD6B6025FC24809E4E4">
    <w:name w:val="544016C0EB1C4CD6B6025FC24809E4E4"/>
    <w:rsid w:val="005F4507"/>
  </w:style>
  <w:style w:type="paragraph" w:customStyle="1" w:styleId="996568700A7442B980907518D1016036">
    <w:name w:val="996568700A7442B980907518D1016036"/>
    <w:rsid w:val="005F4507"/>
  </w:style>
  <w:style w:type="paragraph" w:customStyle="1" w:styleId="FCE1AEAFD3B547308CE7F0042B3E08BA">
    <w:name w:val="FCE1AEAFD3B547308CE7F0042B3E08BA"/>
    <w:rsid w:val="005F4507"/>
  </w:style>
  <w:style w:type="paragraph" w:customStyle="1" w:styleId="008950A1E4E047628CE77EA1DC00E32D">
    <w:name w:val="008950A1E4E047628CE77EA1DC00E32D"/>
    <w:rsid w:val="005F4507"/>
  </w:style>
  <w:style w:type="paragraph" w:customStyle="1" w:styleId="17919AE496784DCCAB8F3D37CB0BA599">
    <w:name w:val="17919AE496784DCCAB8F3D37CB0BA599"/>
    <w:rsid w:val="005F4507"/>
  </w:style>
  <w:style w:type="paragraph" w:customStyle="1" w:styleId="92D186203BA547C19B306E6E07B6BAC7">
    <w:name w:val="92D186203BA547C19B306E6E07B6BAC7"/>
    <w:rsid w:val="005F4507"/>
  </w:style>
  <w:style w:type="paragraph" w:customStyle="1" w:styleId="45D8AC41513948049E90C0ACF7BAA1AD1">
    <w:name w:val="45D8AC41513948049E90C0ACF7BAA1AD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E16B5C58E9C4B1C937073B59F15F9A71">
    <w:name w:val="0E16B5C58E9C4B1C937073B59F15F9A7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2FFB5540BE86431D9FA831DF7A4307571">
    <w:name w:val="2FFB5540BE86431D9FA831DF7A430757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3D35D9C77D8B4AE49DF4B49C8F8A26501">
    <w:name w:val="3D35D9C77D8B4AE49DF4B49C8F8A2650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6F24F0BD08B42D6A28F57A78B437D121">
    <w:name w:val="06F24F0BD08B42D6A28F57A78B437D12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5DCF86081F454A7BAC64C5AA710B280B1">
    <w:name w:val="5DCF86081F454A7BAC64C5AA710B280B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47BBF0D6E00640F480691AAC0B6FFCF21">
    <w:name w:val="47BBF0D6E00640F480691AAC0B6FFCF2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2588D19D305948DCA6F39D7CF1785C241">
    <w:name w:val="2588D19D305948DCA6F39D7CF1785C24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1FD70F4657594AB4B1BBFD5BDE23700C1">
    <w:name w:val="1FD70F4657594AB4B1BBFD5BDE23700C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FDE5F39350E04CE7B47C423A814A31E81">
    <w:name w:val="FDE5F39350E04CE7B47C423A814A31E8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F7772CB53874066BB5FEC3C05E59727">
    <w:name w:val="0F7772CB53874066BB5FEC3C05E59727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DE1B612B5A824F53B4D0D97C95B304231">
    <w:name w:val="DE1B612B5A824F53B4D0D97C95B30423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54234495B84E44A8A0921BA3BE7798BF1">
    <w:name w:val="54234495B84E44A8A0921BA3BE7798BF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030A5751CC04B8B9B0E9D328C03C6071">
    <w:name w:val="0030A5751CC04B8B9B0E9D328C03C607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9E840607840E4EDD9C30C3B1BECE1DE11">
    <w:name w:val="9E840607840E4EDD9C30C3B1BECE1DE1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D311E115F5CD44E58136DAF087153B121">
    <w:name w:val="D311E115F5CD44E58136DAF087153B12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C7C3B75FAAFA491EBACE4832C31914801">
    <w:name w:val="C7C3B75FAAFA491EBACE4832C3191480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C28A496A45994F12A84D0BCDED5376DA">
    <w:name w:val="C28A496A45994F12A84D0BCDED5376DA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ADC1AC404E6144C2BB59520F65A14F61">
    <w:name w:val="ADC1AC404E6144C2BB59520F65A14F6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A27F9F71946B444ABA6ECFEA63A7F129">
    <w:name w:val="A27F9F71946B444ABA6ECFEA63A7F129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B610546D13504D69B1D8C60577A2EFCF">
    <w:name w:val="B610546D13504D69B1D8C60577A2EFCF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40E27-7E96-43BD-A659-D7842AEE7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HINGTON</vt:lpstr>
    </vt:vector>
  </TitlesOfParts>
  <Manager>Vicky Scharlau</Manager>
  <Company>501</Company>
  <LinksUpToDate>false</LinksUpToDate>
  <CharactersWithSpaces>1494</CharactersWithSpaces>
  <SharedDoc>false</SharedDoc>
  <HLinks>
    <vt:vector size="24" baseType="variant">
      <vt:variant>
        <vt:i4>4521999</vt:i4>
      </vt:variant>
      <vt:variant>
        <vt:i4>9</vt:i4>
      </vt:variant>
      <vt:variant>
        <vt:i4>0</vt:i4>
      </vt:variant>
      <vt:variant>
        <vt:i4>5</vt:i4>
      </vt:variant>
      <vt:variant>
        <vt:lpwstr>http://www.wscpr.org/</vt:lpwstr>
      </vt:variant>
      <vt:variant>
        <vt:lpwstr/>
      </vt:variant>
      <vt:variant>
        <vt:i4>8061008</vt:i4>
      </vt:variant>
      <vt:variant>
        <vt:i4>6</vt:i4>
      </vt:variant>
      <vt:variant>
        <vt:i4>0</vt:i4>
      </vt:variant>
      <vt:variant>
        <vt:i4>5</vt:i4>
      </vt:variant>
      <vt:variant>
        <vt:lpwstr>mailto:aschreib@cbvcp.com</vt:lpwstr>
      </vt:variant>
      <vt:variant>
        <vt:lpwstr/>
      </vt:variant>
      <vt:variant>
        <vt:i4>4521999</vt:i4>
      </vt:variant>
      <vt:variant>
        <vt:i4>3</vt:i4>
      </vt:variant>
      <vt:variant>
        <vt:i4>0</vt:i4>
      </vt:variant>
      <vt:variant>
        <vt:i4>5</vt:i4>
      </vt:variant>
      <vt:variant>
        <vt:lpwstr>http://www.wscpr.org/</vt:lpwstr>
      </vt:variant>
      <vt:variant>
        <vt:lpwstr/>
      </vt:variant>
      <vt:variant>
        <vt:i4>4521999</vt:i4>
      </vt:variant>
      <vt:variant>
        <vt:i4>0</vt:i4>
      </vt:variant>
      <vt:variant>
        <vt:i4>0</vt:i4>
      </vt:variant>
      <vt:variant>
        <vt:i4>5</vt:i4>
      </vt:variant>
      <vt:variant>
        <vt:lpwstr>http://www.wscp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</dc:title>
  <dc:creator>Alan Schreiber;vicky@501consultants.com</dc:creator>
  <cp:lastModifiedBy>Liesl Zappler</cp:lastModifiedBy>
  <cp:revision>2</cp:revision>
  <cp:lastPrinted>2021-07-01T18:10:00Z</cp:lastPrinted>
  <dcterms:created xsi:type="dcterms:W3CDTF">2021-10-04T22:34:00Z</dcterms:created>
  <dcterms:modified xsi:type="dcterms:W3CDTF">2021-10-04T22:34:00Z</dcterms:modified>
</cp:coreProperties>
</file>